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32C94D" w14:textId="7D9C8719" w:rsidR="003D370D" w:rsidRPr="003D370D" w:rsidRDefault="003D370D" w:rsidP="003D370D">
      <w:pPr>
        <w:jc w:val="center"/>
        <w:rPr>
          <w:rFonts w:cstheme="minorHAnsi"/>
          <w:b/>
          <w:bCs/>
          <w:sz w:val="24"/>
          <w:szCs w:val="24"/>
        </w:rPr>
      </w:pPr>
      <w:r w:rsidRPr="003D370D">
        <w:rPr>
          <w:rFonts w:cstheme="minorHAnsi"/>
          <w:b/>
          <w:bCs/>
          <w:sz w:val="24"/>
          <w:szCs w:val="24"/>
        </w:rPr>
        <w:t>Data Analysis Nanodegree Program Udacity</w:t>
      </w:r>
    </w:p>
    <w:p w14:paraId="2B555478" w14:textId="12FDEEA2" w:rsidR="003D370D" w:rsidRPr="003D370D" w:rsidRDefault="003D370D" w:rsidP="003D370D">
      <w:pPr>
        <w:jc w:val="center"/>
        <w:rPr>
          <w:rFonts w:cstheme="minorHAnsi"/>
          <w:b/>
          <w:bCs/>
          <w:sz w:val="24"/>
          <w:szCs w:val="24"/>
        </w:rPr>
      </w:pPr>
      <w:r w:rsidRPr="003D370D">
        <w:rPr>
          <w:rFonts w:cstheme="minorHAnsi"/>
          <w:b/>
          <w:bCs/>
          <w:sz w:val="24"/>
          <w:szCs w:val="24"/>
        </w:rPr>
        <w:t>Project I : Explore Weather Trends</w:t>
      </w:r>
    </w:p>
    <w:p w14:paraId="634D7C33" w14:textId="77777777" w:rsidR="003D370D" w:rsidRPr="003D370D" w:rsidRDefault="003D370D" w:rsidP="003D370D">
      <w:pPr>
        <w:rPr>
          <w:rFonts w:cstheme="minorHAnsi"/>
          <w:b/>
          <w:bCs/>
          <w:sz w:val="24"/>
          <w:szCs w:val="24"/>
        </w:rPr>
      </w:pPr>
    </w:p>
    <w:p w14:paraId="32B88981" w14:textId="4A661130" w:rsidR="003D370D" w:rsidRPr="003D370D" w:rsidRDefault="003D370D" w:rsidP="003D370D">
      <w:pPr>
        <w:rPr>
          <w:rFonts w:cstheme="minorHAnsi"/>
          <w:b/>
          <w:bCs/>
        </w:rPr>
      </w:pPr>
      <w:r w:rsidRPr="003D370D">
        <w:rPr>
          <w:rFonts w:cstheme="minorHAnsi"/>
          <w:b/>
          <w:bCs/>
        </w:rPr>
        <w:t>Muhammad Ariq Farhansyah Mutyara</w:t>
      </w:r>
    </w:p>
    <w:p w14:paraId="48AE4637" w14:textId="04F3F88C" w:rsidR="003D370D" w:rsidRDefault="00DC5305" w:rsidP="003D370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Thursday, 9 April 2020</w:t>
      </w:r>
      <w:r w:rsidR="00635974">
        <w:rPr>
          <w:rFonts w:cstheme="minorHAnsi"/>
          <w:b/>
          <w:bCs/>
        </w:rPr>
        <w:t xml:space="preserve"> </w:t>
      </w:r>
    </w:p>
    <w:p w14:paraId="7A653084" w14:textId="1CE8FBF7" w:rsidR="00635974" w:rsidRDefault="00635974" w:rsidP="003D370D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Indonesia</w:t>
      </w:r>
    </w:p>
    <w:p w14:paraId="709133A8" w14:textId="23395A07" w:rsidR="00635974" w:rsidRDefault="00635974" w:rsidP="00635974">
      <w:pPr>
        <w:pStyle w:val="ListParagraph"/>
        <w:numPr>
          <w:ilvl w:val="0"/>
          <w:numId w:val="2"/>
        </w:numPr>
        <w:rPr>
          <w:rFonts w:cstheme="minorHAnsi"/>
          <w:b/>
          <w:bCs/>
        </w:rPr>
      </w:pPr>
      <w:r>
        <w:rPr>
          <w:rFonts w:cstheme="minorHAnsi"/>
          <w:b/>
          <w:bCs/>
        </w:rPr>
        <w:t>Introduction</w:t>
      </w:r>
    </w:p>
    <w:p w14:paraId="46913EBC" w14:textId="7D459981" w:rsidR="00577DBE" w:rsidRDefault="00577DBE" w:rsidP="00577DBE">
      <w:pPr>
        <w:ind w:left="360" w:firstLine="720"/>
        <w:jc w:val="both"/>
        <w:rPr>
          <w:rFonts w:cstheme="minorHAnsi"/>
        </w:rPr>
      </w:pPr>
      <w:r>
        <w:rPr>
          <w:rFonts w:cstheme="minorHAnsi"/>
        </w:rPr>
        <w:t xml:space="preserve">This project is part of Data Analysis Nanodegree Program from Udacity. From this project, we try to analyze the weather trends </w:t>
      </w:r>
      <w:r w:rsidR="00666BF0">
        <w:rPr>
          <w:rFonts w:cstheme="minorHAnsi"/>
        </w:rPr>
        <w:t>i</w:t>
      </w:r>
      <w:r>
        <w:rPr>
          <w:rFonts w:cstheme="minorHAnsi"/>
        </w:rPr>
        <w:t>n the major city closest to where we live. And then we try to make observation what happen with those two datasets.</w:t>
      </w:r>
    </w:p>
    <w:p w14:paraId="7B765E73" w14:textId="0562830F" w:rsidR="00577DBE" w:rsidRDefault="00577DBE" w:rsidP="00C570DA">
      <w:pPr>
        <w:ind w:firstLine="360"/>
        <w:jc w:val="both"/>
        <w:rPr>
          <w:rFonts w:cstheme="minorHAnsi"/>
        </w:rPr>
      </w:pPr>
      <w:r>
        <w:rPr>
          <w:rFonts w:cstheme="minorHAnsi"/>
        </w:rPr>
        <w:t xml:space="preserve">The tools that we use in this project </w:t>
      </w:r>
      <w:r w:rsidR="00C570DA">
        <w:rPr>
          <w:rFonts w:cstheme="minorHAnsi"/>
        </w:rPr>
        <w:t>mentioned below :</w:t>
      </w:r>
    </w:p>
    <w:p w14:paraId="2F4A8B0D" w14:textId="0285B2B9" w:rsidR="00C570DA" w:rsidRDefault="00C570DA" w:rsidP="00C570D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Microsoft Excel</w:t>
      </w:r>
    </w:p>
    <w:p w14:paraId="5E260333" w14:textId="3D1B5CF2" w:rsidR="00C570DA" w:rsidRDefault="00C570DA" w:rsidP="00C570D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rPr>
          <w:rFonts w:cstheme="minorHAnsi"/>
        </w:rPr>
        <w:t>SQL</w:t>
      </w:r>
    </w:p>
    <w:p w14:paraId="5DC99285" w14:textId="55029107" w:rsidR="00B825D3" w:rsidRDefault="00B825D3" w:rsidP="00B825D3">
      <w:pPr>
        <w:ind w:left="360"/>
        <w:jc w:val="both"/>
        <w:rPr>
          <w:rFonts w:cstheme="minorHAnsi"/>
        </w:rPr>
      </w:pPr>
      <w:r>
        <w:rPr>
          <w:rFonts w:cstheme="minorHAnsi"/>
        </w:rPr>
        <w:t>The steps we take in this project mentioned below :</w:t>
      </w:r>
    </w:p>
    <w:p w14:paraId="5E82A79C" w14:textId="628404A8" w:rsidR="00B825D3" w:rsidRPr="00B825D3" w:rsidRDefault="00B825D3" w:rsidP="00B825D3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Extract two data dataset from SQL Workspace which is provided by Udacity</w:t>
      </w:r>
    </w:p>
    <w:p w14:paraId="68059ED7" w14:textId="2933AD58" w:rsidR="00A218C5" w:rsidRDefault="00A218C5" w:rsidP="00B825D3">
      <w:pPr>
        <w:ind w:left="360" w:firstLine="720"/>
        <w:jc w:val="both"/>
        <w:rPr>
          <w:rFonts w:cstheme="minorHAnsi"/>
        </w:rPr>
      </w:pPr>
      <w:r>
        <w:rPr>
          <w:rFonts w:cstheme="minorHAnsi"/>
        </w:rPr>
        <w:t>global_data.csv</w:t>
      </w:r>
    </w:p>
    <w:p w14:paraId="5D05D094" w14:textId="77777777" w:rsidR="00A218C5" w:rsidRPr="00A218C5" w:rsidRDefault="00A218C5" w:rsidP="00B825D3">
      <w:pPr>
        <w:pStyle w:val="HTMLPreformatted"/>
        <w:shd w:val="clear" w:color="auto" w:fill="F1F1F1"/>
        <w:spacing w:line="360" w:lineRule="atLeast"/>
        <w:ind w:left="1080"/>
        <w:rPr>
          <w:rFonts w:ascii="Consolas" w:hAnsi="Consolas"/>
          <w:color w:val="000000"/>
          <w:sz w:val="18"/>
          <w:szCs w:val="18"/>
        </w:rPr>
      </w:pPr>
      <w:r w:rsidRPr="00A218C5">
        <w:rPr>
          <w:rFonts w:ascii="Consolas" w:hAnsi="Consolas"/>
          <w:color w:val="2060A0"/>
          <w:sz w:val="18"/>
          <w:szCs w:val="18"/>
        </w:rPr>
        <w:t>SELECT</w:t>
      </w:r>
      <w:r w:rsidRPr="00A218C5">
        <w:rPr>
          <w:rFonts w:ascii="Consolas" w:hAnsi="Consolas"/>
          <w:color w:val="000000"/>
          <w:sz w:val="18"/>
          <w:szCs w:val="18"/>
        </w:rPr>
        <w:t xml:space="preserve"> </w:t>
      </w:r>
      <w:r w:rsidRPr="00A218C5">
        <w:rPr>
          <w:rFonts w:ascii="Consolas" w:hAnsi="Consolas"/>
          <w:color w:val="2060A0"/>
          <w:sz w:val="18"/>
          <w:szCs w:val="18"/>
        </w:rPr>
        <w:t>*</w:t>
      </w:r>
    </w:p>
    <w:p w14:paraId="431FB0B5" w14:textId="77777777" w:rsidR="00A218C5" w:rsidRPr="00A218C5" w:rsidRDefault="00A218C5" w:rsidP="00B825D3">
      <w:pPr>
        <w:pStyle w:val="HTMLPreformatted"/>
        <w:shd w:val="clear" w:color="auto" w:fill="F1F1F1"/>
        <w:spacing w:line="360" w:lineRule="atLeast"/>
        <w:ind w:left="1080"/>
        <w:rPr>
          <w:rFonts w:ascii="Consolas" w:hAnsi="Consolas"/>
          <w:color w:val="000000"/>
          <w:sz w:val="18"/>
          <w:szCs w:val="18"/>
        </w:rPr>
      </w:pPr>
      <w:r w:rsidRPr="00A218C5">
        <w:rPr>
          <w:rFonts w:ascii="Consolas" w:hAnsi="Consolas"/>
          <w:color w:val="2060A0"/>
          <w:sz w:val="18"/>
          <w:szCs w:val="18"/>
        </w:rPr>
        <w:t>FROM</w:t>
      </w:r>
      <w:r w:rsidRPr="00A218C5">
        <w:rPr>
          <w:rFonts w:ascii="Consolas" w:hAnsi="Consolas"/>
          <w:color w:val="000000"/>
          <w:sz w:val="18"/>
          <w:szCs w:val="18"/>
        </w:rPr>
        <w:t xml:space="preserve"> global_data</w:t>
      </w:r>
    </w:p>
    <w:p w14:paraId="4D071F34" w14:textId="3FDB159E" w:rsidR="00A218C5" w:rsidRDefault="00A218C5" w:rsidP="00A218C5">
      <w:pPr>
        <w:jc w:val="both"/>
        <w:rPr>
          <w:rFonts w:cstheme="minorHAnsi"/>
        </w:rPr>
      </w:pPr>
    </w:p>
    <w:p w14:paraId="52D91548" w14:textId="5631A996" w:rsidR="00A218C5" w:rsidRDefault="00A218C5" w:rsidP="00B825D3">
      <w:pPr>
        <w:ind w:left="360" w:firstLine="720"/>
        <w:jc w:val="both"/>
        <w:rPr>
          <w:rFonts w:cstheme="minorHAnsi"/>
        </w:rPr>
      </w:pPr>
      <w:r>
        <w:rPr>
          <w:rFonts w:cstheme="minorHAnsi"/>
        </w:rPr>
        <w:t>city_data.csv</w:t>
      </w:r>
    </w:p>
    <w:p w14:paraId="1643E4F6" w14:textId="77777777" w:rsidR="00A218C5" w:rsidRPr="00A218C5" w:rsidRDefault="00A218C5" w:rsidP="00B825D3">
      <w:pPr>
        <w:pStyle w:val="HTMLPreformatted"/>
        <w:shd w:val="clear" w:color="auto" w:fill="F1F1F1"/>
        <w:spacing w:line="360" w:lineRule="atLeast"/>
        <w:ind w:left="1080"/>
        <w:rPr>
          <w:rFonts w:ascii="Consolas" w:hAnsi="Consolas"/>
          <w:color w:val="000000"/>
          <w:sz w:val="18"/>
          <w:szCs w:val="18"/>
        </w:rPr>
      </w:pPr>
      <w:r w:rsidRPr="00A218C5">
        <w:rPr>
          <w:rFonts w:ascii="Consolas" w:hAnsi="Consolas"/>
          <w:color w:val="2060A0"/>
          <w:sz w:val="18"/>
          <w:szCs w:val="18"/>
        </w:rPr>
        <w:t>SELECT</w:t>
      </w:r>
      <w:r w:rsidRPr="00A218C5">
        <w:rPr>
          <w:rFonts w:ascii="Consolas" w:hAnsi="Consolas"/>
          <w:color w:val="000000"/>
          <w:sz w:val="18"/>
          <w:szCs w:val="18"/>
        </w:rPr>
        <w:t xml:space="preserve"> year, avg_temp</w:t>
      </w:r>
    </w:p>
    <w:p w14:paraId="45B3818A" w14:textId="77777777" w:rsidR="00A218C5" w:rsidRPr="00A218C5" w:rsidRDefault="00A218C5" w:rsidP="00B825D3">
      <w:pPr>
        <w:pStyle w:val="HTMLPreformatted"/>
        <w:shd w:val="clear" w:color="auto" w:fill="F1F1F1"/>
        <w:spacing w:line="360" w:lineRule="atLeast"/>
        <w:ind w:left="1080"/>
        <w:rPr>
          <w:rFonts w:ascii="Consolas" w:hAnsi="Consolas"/>
          <w:color w:val="000000"/>
          <w:sz w:val="18"/>
          <w:szCs w:val="18"/>
        </w:rPr>
      </w:pPr>
      <w:r w:rsidRPr="00A218C5">
        <w:rPr>
          <w:rFonts w:ascii="Consolas" w:hAnsi="Consolas"/>
          <w:color w:val="2060A0"/>
          <w:sz w:val="18"/>
          <w:szCs w:val="18"/>
        </w:rPr>
        <w:t>FROM</w:t>
      </w:r>
      <w:r w:rsidRPr="00A218C5">
        <w:rPr>
          <w:rFonts w:ascii="Consolas" w:hAnsi="Consolas"/>
          <w:color w:val="000000"/>
          <w:sz w:val="18"/>
          <w:szCs w:val="18"/>
        </w:rPr>
        <w:t xml:space="preserve"> city_data</w:t>
      </w:r>
    </w:p>
    <w:p w14:paraId="127D729D" w14:textId="77777777" w:rsidR="00A218C5" w:rsidRPr="00A218C5" w:rsidRDefault="00A218C5" w:rsidP="00B825D3">
      <w:pPr>
        <w:pStyle w:val="HTMLPreformatted"/>
        <w:shd w:val="clear" w:color="auto" w:fill="F1F1F1"/>
        <w:spacing w:line="360" w:lineRule="atLeast"/>
        <w:ind w:left="1080"/>
        <w:rPr>
          <w:rFonts w:ascii="Consolas" w:hAnsi="Consolas"/>
          <w:color w:val="000000"/>
          <w:sz w:val="18"/>
          <w:szCs w:val="18"/>
        </w:rPr>
      </w:pPr>
      <w:r w:rsidRPr="00A218C5">
        <w:rPr>
          <w:rFonts w:ascii="Consolas" w:hAnsi="Consolas"/>
          <w:color w:val="2060A0"/>
          <w:sz w:val="18"/>
          <w:szCs w:val="18"/>
        </w:rPr>
        <w:t>WHERE</w:t>
      </w:r>
      <w:r w:rsidRPr="00A218C5">
        <w:rPr>
          <w:rFonts w:ascii="Consolas" w:hAnsi="Consolas"/>
          <w:color w:val="000000"/>
          <w:sz w:val="18"/>
          <w:szCs w:val="18"/>
        </w:rPr>
        <w:t xml:space="preserve"> city </w:t>
      </w:r>
      <w:r w:rsidRPr="00A218C5">
        <w:rPr>
          <w:rFonts w:ascii="Consolas" w:hAnsi="Consolas"/>
          <w:color w:val="2060A0"/>
          <w:sz w:val="18"/>
          <w:szCs w:val="18"/>
        </w:rPr>
        <w:t>=</w:t>
      </w:r>
      <w:r w:rsidRPr="00A218C5">
        <w:rPr>
          <w:rFonts w:ascii="Consolas" w:hAnsi="Consolas"/>
          <w:color w:val="000000"/>
          <w:sz w:val="18"/>
          <w:szCs w:val="18"/>
        </w:rPr>
        <w:t xml:space="preserve"> </w:t>
      </w:r>
      <w:r w:rsidRPr="00A218C5">
        <w:rPr>
          <w:rFonts w:ascii="Consolas" w:hAnsi="Consolas"/>
          <w:color w:val="C03030"/>
          <w:sz w:val="18"/>
          <w:szCs w:val="18"/>
        </w:rPr>
        <w:t>'Medan'</w:t>
      </w:r>
      <w:r w:rsidRPr="00A218C5">
        <w:rPr>
          <w:rFonts w:ascii="Consolas" w:hAnsi="Consolas"/>
          <w:color w:val="000000"/>
          <w:sz w:val="18"/>
          <w:szCs w:val="18"/>
        </w:rPr>
        <w:t xml:space="preserve"> </w:t>
      </w:r>
      <w:r w:rsidRPr="00A218C5">
        <w:rPr>
          <w:rFonts w:ascii="Consolas" w:hAnsi="Consolas"/>
          <w:color w:val="2060A0"/>
          <w:sz w:val="18"/>
          <w:szCs w:val="18"/>
        </w:rPr>
        <w:t>AND</w:t>
      </w:r>
      <w:r w:rsidRPr="00A218C5">
        <w:rPr>
          <w:rFonts w:ascii="Consolas" w:hAnsi="Consolas"/>
          <w:color w:val="000000"/>
          <w:sz w:val="18"/>
          <w:szCs w:val="18"/>
        </w:rPr>
        <w:t xml:space="preserve"> country </w:t>
      </w:r>
      <w:r w:rsidRPr="00A218C5">
        <w:rPr>
          <w:rFonts w:ascii="Consolas" w:hAnsi="Consolas"/>
          <w:color w:val="2060A0"/>
          <w:sz w:val="18"/>
          <w:szCs w:val="18"/>
        </w:rPr>
        <w:t>=</w:t>
      </w:r>
      <w:r w:rsidRPr="00A218C5">
        <w:rPr>
          <w:rFonts w:ascii="Consolas" w:hAnsi="Consolas"/>
          <w:color w:val="000000"/>
          <w:sz w:val="18"/>
          <w:szCs w:val="18"/>
        </w:rPr>
        <w:t xml:space="preserve"> </w:t>
      </w:r>
      <w:r w:rsidRPr="00A218C5">
        <w:rPr>
          <w:rFonts w:ascii="Consolas" w:hAnsi="Consolas"/>
          <w:color w:val="C03030"/>
          <w:sz w:val="18"/>
          <w:szCs w:val="18"/>
        </w:rPr>
        <w:t>'Indonesia'</w:t>
      </w:r>
    </w:p>
    <w:p w14:paraId="4A43C46C" w14:textId="6E20E125" w:rsidR="00A218C5" w:rsidRDefault="00A218C5" w:rsidP="00A218C5">
      <w:pPr>
        <w:ind w:firstLine="360"/>
        <w:jc w:val="both"/>
        <w:rPr>
          <w:rFonts w:cstheme="minorHAnsi"/>
        </w:rPr>
      </w:pPr>
    </w:p>
    <w:p w14:paraId="7E6A2D97" w14:textId="1B4F0A99" w:rsidR="00B825D3" w:rsidRDefault="00B825D3" w:rsidP="00B825D3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 xml:space="preserve">Calculate moving average using function ‘AVERAGE’ in Microsoft Excel within 10 year </w:t>
      </w:r>
    </w:p>
    <w:p w14:paraId="6513EB30" w14:textId="617362A3" w:rsidR="00B825D3" w:rsidRPr="00B825D3" w:rsidRDefault="00B825D3" w:rsidP="00B825D3">
      <w:pPr>
        <w:pStyle w:val="ListParagraph"/>
        <w:ind w:left="1080"/>
        <w:jc w:val="both"/>
        <w:rPr>
          <w:rFonts w:cstheme="minorHAnsi"/>
        </w:rPr>
      </w:pPr>
    </w:p>
    <w:p w14:paraId="3B668BE5" w14:textId="713F7F4E" w:rsidR="00AB3ED2" w:rsidRDefault="00AB3ED2" w:rsidP="00B825D3">
      <w:pPr>
        <w:ind w:left="1080" w:firstLine="90"/>
        <w:jc w:val="both"/>
        <w:rPr>
          <w:rFonts w:cstheme="minorHAnsi"/>
        </w:rPr>
      </w:pPr>
      <w:r w:rsidRPr="00AB3ED2">
        <w:rPr>
          <w:rFonts w:cstheme="minorHAnsi"/>
          <w:noProof/>
        </w:rPr>
        <w:drawing>
          <wp:inline distT="0" distB="0" distL="0" distR="0" wp14:anchorId="4FF574FB" wp14:editId="1695A78A">
            <wp:extent cx="2330570" cy="22226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30570" cy="22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3BE2F" w14:textId="08D33441" w:rsidR="00B825D3" w:rsidRDefault="00B825D3" w:rsidP="00B825D3">
      <w:pPr>
        <w:jc w:val="both"/>
        <w:rPr>
          <w:rFonts w:cstheme="minorHAnsi"/>
        </w:rPr>
      </w:pPr>
    </w:p>
    <w:p w14:paraId="298857DD" w14:textId="6E9F803D" w:rsidR="00B825D3" w:rsidRDefault="00B825D3" w:rsidP="00B825D3">
      <w:pPr>
        <w:jc w:val="both"/>
        <w:rPr>
          <w:rFonts w:cstheme="minorHAnsi"/>
        </w:rPr>
      </w:pPr>
    </w:p>
    <w:p w14:paraId="7807A4E2" w14:textId="584D74B3" w:rsidR="00B825D3" w:rsidRDefault="00B825D3" w:rsidP="00B825D3">
      <w:pPr>
        <w:jc w:val="both"/>
        <w:rPr>
          <w:rFonts w:cstheme="minorHAnsi"/>
        </w:rPr>
      </w:pPr>
    </w:p>
    <w:p w14:paraId="2E82E7F2" w14:textId="6F08FE7C" w:rsidR="00B825D3" w:rsidRDefault="00B825D3" w:rsidP="00B825D3">
      <w:pPr>
        <w:jc w:val="both"/>
        <w:rPr>
          <w:rFonts w:cstheme="minorHAnsi"/>
        </w:rPr>
      </w:pPr>
    </w:p>
    <w:p w14:paraId="4717D781" w14:textId="78B33E76" w:rsidR="00B825D3" w:rsidRDefault="00B825D3" w:rsidP="00B825D3">
      <w:pPr>
        <w:jc w:val="both"/>
        <w:rPr>
          <w:rFonts w:cstheme="minorHAnsi"/>
        </w:rPr>
      </w:pPr>
    </w:p>
    <w:p w14:paraId="0F702377" w14:textId="77777777" w:rsidR="00B825D3" w:rsidRDefault="00B825D3" w:rsidP="00B825D3">
      <w:pPr>
        <w:jc w:val="both"/>
        <w:rPr>
          <w:rFonts w:cstheme="minorHAnsi"/>
        </w:rPr>
      </w:pPr>
    </w:p>
    <w:p w14:paraId="799A6320" w14:textId="5C0D439A" w:rsidR="00B825D3" w:rsidRDefault="00B825D3" w:rsidP="00B825D3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Plot the chart using </w:t>
      </w:r>
      <w:r>
        <w:rPr>
          <w:rFonts w:cstheme="minorHAnsi"/>
          <w:i/>
          <w:iCs/>
        </w:rPr>
        <w:t xml:space="preserve">scatter with smooth lines </w:t>
      </w:r>
      <w:r>
        <w:rPr>
          <w:rFonts w:cstheme="minorHAnsi"/>
        </w:rPr>
        <w:t>in Microsoft Excel</w:t>
      </w:r>
    </w:p>
    <w:p w14:paraId="03E74DB4" w14:textId="77777777" w:rsidR="00B825D3" w:rsidRPr="00B825D3" w:rsidRDefault="00B825D3" w:rsidP="00B825D3">
      <w:pPr>
        <w:pStyle w:val="ListParagraph"/>
        <w:ind w:left="1080"/>
        <w:jc w:val="both"/>
        <w:rPr>
          <w:rFonts w:cstheme="minorHAnsi"/>
        </w:rPr>
      </w:pPr>
    </w:p>
    <w:p w14:paraId="4591DA41" w14:textId="75667B6D" w:rsidR="00AB3ED2" w:rsidRDefault="00AB3ED2" w:rsidP="00B825D3">
      <w:pPr>
        <w:ind w:left="1080"/>
        <w:jc w:val="both"/>
        <w:rPr>
          <w:rFonts w:cstheme="minorHAnsi"/>
        </w:rPr>
      </w:pPr>
      <w:r w:rsidRPr="00AB3ED2">
        <w:rPr>
          <w:rFonts w:cstheme="minorHAnsi"/>
          <w:noProof/>
        </w:rPr>
        <w:drawing>
          <wp:inline distT="0" distB="0" distL="0" distR="0" wp14:anchorId="783045D3" wp14:editId="5B9CB54D">
            <wp:extent cx="1316736" cy="183794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316736" cy="18379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E6ABB">
        <w:rPr>
          <w:rFonts w:cstheme="minorHAnsi"/>
        </w:rPr>
        <w:t xml:space="preserve"> </w:t>
      </w:r>
    </w:p>
    <w:p w14:paraId="52241B67" w14:textId="77777777" w:rsidR="00DE6ABB" w:rsidRPr="00DE6ABB" w:rsidRDefault="00DE6ABB" w:rsidP="00DE6ABB">
      <w:pPr>
        <w:ind w:left="360" w:firstLine="360"/>
        <w:jc w:val="both"/>
        <w:rPr>
          <w:rFonts w:cstheme="minorHAnsi"/>
        </w:rPr>
      </w:pPr>
    </w:p>
    <w:p w14:paraId="45483292" w14:textId="5E64EC1A" w:rsidR="00577DBE" w:rsidRPr="00F14B21" w:rsidRDefault="00DE6ABB" w:rsidP="00F14B21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Explanation</w:t>
      </w:r>
    </w:p>
    <w:p w14:paraId="51A861DF" w14:textId="2F1F961A" w:rsidR="00577DBE" w:rsidRPr="00577DBE" w:rsidRDefault="00577DBE" w:rsidP="00577DBE">
      <w:pPr>
        <w:ind w:left="1080"/>
        <w:jc w:val="both"/>
        <w:rPr>
          <w:rFonts w:cstheme="minorHAnsi"/>
        </w:rPr>
      </w:pPr>
      <w:r>
        <w:rPr>
          <w:rFonts w:cstheme="minorHAnsi"/>
        </w:rPr>
        <w:t>Global Temperature Average</w:t>
      </w:r>
    </w:p>
    <w:p w14:paraId="3F9D19DC" w14:textId="69E3B44B" w:rsidR="00DE6ABB" w:rsidRDefault="00DE6ABB" w:rsidP="00DE6ABB">
      <w:pPr>
        <w:pStyle w:val="ListParagraph"/>
        <w:ind w:left="1080"/>
        <w:jc w:val="both"/>
        <w:rPr>
          <w:rFonts w:cstheme="minorHAnsi"/>
          <w:b/>
          <w:bCs/>
        </w:rPr>
      </w:pPr>
    </w:p>
    <w:p w14:paraId="5F88A1BF" w14:textId="7F44125B" w:rsidR="004D638D" w:rsidRDefault="00F14B21" w:rsidP="00DE6ABB">
      <w:pPr>
        <w:pStyle w:val="ListParagraph"/>
        <w:ind w:left="1080"/>
        <w:jc w:val="both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181313B" wp14:editId="43702197">
            <wp:extent cx="4590288" cy="2057400"/>
            <wp:effectExtent l="0" t="0" r="1270" b="0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1DF5EAAA-639E-433E-9F33-1CF1D76101C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24A81750" w14:textId="69CE36FD" w:rsidR="004D638D" w:rsidRDefault="004D638D" w:rsidP="00DE6ABB">
      <w:pPr>
        <w:pStyle w:val="ListParagraph"/>
        <w:ind w:left="1080"/>
        <w:jc w:val="both"/>
        <w:rPr>
          <w:rFonts w:cstheme="minorHAnsi"/>
          <w:b/>
          <w:bCs/>
        </w:rPr>
      </w:pPr>
    </w:p>
    <w:p w14:paraId="2720818F" w14:textId="55F53FD2" w:rsidR="00577DBE" w:rsidRPr="00577DBE" w:rsidRDefault="00577DBE" w:rsidP="00DE6ABB">
      <w:pPr>
        <w:pStyle w:val="ListParagraph"/>
        <w:ind w:left="1080"/>
        <w:jc w:val="both"/>
        <w:rPr>
          <w:rFonts w:cstheme="minorHAnsi"/>
        </w:rPr>
      </w:pPr>
      <w:r>
        <w:rPr>
          <w:rFonts w:cstheme="minorHAnsi"/>
        </w:rPr>
        <w:t>Medan Temperature Average</w:t>
      </w:r>
    </w:p>
    <w:p w14:paraId="58D5716A" w14:textId="4E0F2BFC" w:rsidR="004D638D" w:rsidRDefault="004D638D" w:rsidP="00DE6ABB">
      <w:pPr>
        <w:pStyle w:val="ListParagraph"/>
        <w:ind w:left="1080"/>
        <w:jc w:val="both"/>
        <w:rPr>
          <w:rFonts w:cstheme="minorHAnsi"/>
          <w:b/>
          <w:bCs/>
        </w:rPr>
      </w:pPr>
    </w:p>
    <w:p w14:paraId="37175484" w14:textId="48DC00E4" w:rsidR="007F4DBA" w:rsidRDefault="007F4DBA" w:rsidP="00DE6ABB">
      <w:pPr>
        <w:pStyle w:val="ListParagraph"/>
        <w:ind w:left="1080"/>
        <w:jc w:val="both"/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B1AFB14" wp14:editId="55B8A7EE">
            <wp:extent cx="4581144" cy="2057400"/>
            <wp:effectExtent l="0" t="0" r="10160" b="0"/>
            <wp:docPr id="6" name="Chart 6">
              <a:extLst xmlns:a="http://schemas.openxmlformats.org/drawingml/2006/main">
                <a:ext uri="{FF2B5EF4-FFF2-40B4-BE49-F238E27FC236}">
                  <a16:creationId xmlns:a16="http://schemas.microsoft.com/office/drawing/2014/main" id="{F8F34BC8-9B1C-4F63-9E5C-4B3336668E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64445122" w14:textId="374430C1" w:rsidR="004D638D" w:rsidRDefault="004D638D" w:rsidP="00DE6ABB">
      <w:pPr>
        <w:pStyle w:val="ListParagraph"/>
        <w:ind w:left="1080"/>
        <w:jc w:val="both"/>
        <w:rPr>
          <w:rFonts w:cstheme="minorHAnsi"/>
          <w:b/>
          <w:bCs/>
        </w:rPr>
      </w:pPr>
    </w:p>
    <w:p w14:paraId="753BADF6" w14:textId="77777777" w:rsidR="00DE6ABB" w:rsidRDefault="00DE6ABB" w:rsidP="00DE6ABB">
      <w:pPr>
        <w:pStyle w:val="ListParagraph"/>
        <w:ind w:left="1080"/>
        <w:jc w:val="both"/>
        <w:rPr>
          <w:rFonts w:cstheme="minorHAnsi"/>
          <w:b/>
          <w:bCs/>
        </w:rPr>
      </w:pPr>
    </w:p>
    <w:p w14:paraId="5D6EAF54" w14:textId="0F4DF92C" w:rsidR="00DE6ABB" w:rsidRDefault="00DE6ABB" w:rsidP="00DE6ABB">
      <w:pPr>
        <w:pStyle w:val="ListParagraph"/>
        <w:ind w:left="1080"/>
        <w:jc w:val="both"/>
        <w:rPr>
          <w:rFonts w:cstheme="minorHAnsi"/>
        </w:rPr>
      </w:pPr>
    </w:p>
    <w:p w14:paraId="3D5CB90B" w14:textId="3EC09F18" w:rsidR="00577DBE" w:rsidRDefault="004D3D9E" w:rsidP="004D3D9E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lastRenderedPageBreak/>
        <w:t xml:space="preserve">As we can see here, we know that Medan is hotter than the Global temperature </w:t>
      </w:r>
      <w:r w:rsidR="00666BF0">
        <w:rPr>
          <w:rFonts w:cstheme="minorHAnsi"/>
        </w:rPr>
        <w:t>since</w:t>
      </w:r>
      <w:r>
        <w:rPr>
          <w:rFonts w:cstheme="minorHAnsi"/>
        </w:rPr>
        <w:t xml:space="preserve"> Indonesia lies on the equator which makes exposure to the sunlight longer than the rest of the world.</w:t>
      </w:r>
    </w:p>
    <w:p w14:paraId="17BF7B16" w14:textId="4C59E636" w:rsidR="00DE6ABB" w:rsidRDefault="00CA4544" w:rsidP="00CA454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From 1955, Medan city is in the constant rise of temperature</w:t>
      </w:r>
      <w:r w:rsidR="00666BF0">
        <w:rPr>
          <w:rFonts w:cstheme="minorHAnsi"/>
        </w:rPr>
        <w:t>.</w:t>
      </w:r>
    </w:p>
    <w:p w14:paraId="1691ADB4" w14:textId="2520F957" w:rsidR="00CA4544" w:rsidRDefault="00CA4544" w:rsidP="00CA454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From 1975</w:t>
      </w:r>
      <w:r w:rsidR="00666BF0">
        <w:rPr>
          <w:rFonts w:cstheme="minorHAnsi"/>
        </w:rPr>
        <w:t>, Global Temperature is in the constant rise of temperature following the steps of Medan city in 1955.</w:t>
      </w:r>
    </w:p>
    <w:p w14:paraId="52282093" w14:textId="1E946753" w:rsidR="00666BF0" w:rsidRDefault="00666BF0" w:rsidP="00CA454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In Global Temperature Chart, As we can see here from 1835 to 2015, the difference between the average temperature is approximately 2 degrees Celcius</w:t>
      </w:r>
    </w:p>
    <w:p w14:paraId="2C2AB380" w14:textId="579E1436" w:rsidR="00666BF0" w:rsidRDefault="00666BF0" w:rsidP="00CA4544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In Medan Temperature Chart, from 1835 to 2015, the difference between the average temperature is more than 1 degrees Celcius.</w:t>
      </w:r>
    </w:p>
    <w:p w14:paraId="460426AC" w14:textId="54F4A376" w:rsidR="00666BF0" w:rsidRDefault="00666BF0" w:rsidP="007F4DBA">
      <w:pPr>
        <w:pStyle w:val="ListParagraph"/>
        <w:numPr>
          <w:ilvl w:val="0"/>
          <w:numId w:val="5"/>
        </w:numPr>
        <w:jc w:val="both"/>
        <w:rPr>
          <w:rFonts w:cstheme="minorHAnsi"/>
        </w:rPr>
      </w:pPr>
      <w:r>
        <w:rPr>
          <w:rFonts w:cstheme="minorHAnsi"/>
        </w:rPr>
        <w:t>According to the chart, Both in Medan and the world. The temperature keeps rising and rising which makes it the world is getting hotter over time.</w:t>
      </w:r>
    </w:p>
    <w:p w14:paraId="482FD2D0" w14:textId="77777777" w:rsidR="007F4DBA" w:rsidRPr="007F4DBA" w:rsidRDefault="007F4DBA" w:rsidP="007F4DBA">
      <w:pPr>
        <w:ind w:left="720"/>
        <w:jc w:val="both"/>
        <w:rPr>
          <w:rFonts w:cstheme="minorHAnsi"/>
        </w:rPr>
      </w:pPr>
    </w:p>
    <w:p w14:paraId="7CE2C242" w14:textId="3CDC191C" w:rsidR="00666BF0" w:rsidRPr="007F4DBA" w:rsidRDefault="00666BF0" w:rsidP="007F4DBA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</w:rPr>
      </w:pPr>
      <w:r>
        <w:rPr>
          <w:rFonts w:cstheme="minorHAnsi"/>
          <w:b/>
          <w:bCs/>
        </w:rPr>
        <w:t>Conclusion</w:t>
      </w:r>
      <w:bookmarkStart w:id="0" w:name="_GoBack"/>
      <w:bookmarkEnd w:id="0"/>
    </w:p>
    <w:p w14:paraId="0CD1846D" w14:textId="76C74CB2" w:rsidR="00666BF0" w:rsidRPr="00F77A7B" w:rsidRDefault="00F77A7B" w:rsidP="00F77A7B">
      <w:pPr>
        <w:ind w:left="720" w:firstLine="360"/>
        <w:jc w:val="both"/>
        <w:rPr>
          <w:rFonts w:cstheme="minorHAnsi"/>
        </w:rPr>
      </w:pPr>
      <w:r w:rsidRPr="00F77A7B">
        <w:rPr>
          <w:rFonts w:cstheme="minorHAnsi"/>
        </w:rPr>
        <w:t>We can now see that the world is getting hotter and the temperature would keep rising over time</w:t>
      </w:r>
      <w:r>
        <w:rPr>
          <w:rFonts w:cstheme="minorHAnsi"/>
        </w:rPr>
        <w:t xml:space="preserve"> unless we act to combat the climate changes and keep the earth livable and sustainable for living things who lives in it.</w:t>
      </w:r>
    </w:p>
    <w:sectPr w:rsidR="00666BF0" w:rsidRPr="00F77A7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7576F"/>
    <w:multiLevelType w:val="hybridMultilevel"/>
    <w:tmpl w:val="FADA0E4C"/>
    <w:lvl w:ilvl="0" w:tplc="3809000F">
      <w:start w:val="1"/>
      <w:numFmt w:val="decimal"/>
      <w:lvlText w:val="%1."/>
      <w:lvlJc w:val="left"/>
      <w:pPr>
        <w:ind w:left="1800" w:hanging="360"/>
      </w:pPr>
    </w:lvl>
    <w:lvl w:ilvl="1" w:tplc="38090019" w:tentative="1">
      <w:start w:val="1"/>
      <w:numFmt w:val="lowerLetter"/>
      <w:lvlText w:val="%2."/>
      <w:lvlJc w:val="left"/>
      <w:pPr>
        <w:ind w:left="2520" w:hanging="360"/>
      </w:pPr>
    </w:lvl>
    <w:lvl w:ilvl="2" w:tplc="3809001B" w:tentative="1">
      <w:start w:val="1"/>
      <w:numFmt w:val="lowerRoman"/>
      <w:lvlText w:val="%3."/>
      <w:lvlJc w:val="right"/>
      <w:pPr>
        <w:ind w:left="3240" w:hanging="180"/>
      </w:pPr>
    </w:lvl>
    <w:lvl w:ilvl="3" w:tplc="3809000F" w:tentative="1">
      <w:start w:val="1"/>
      <w:numFmt w:val="decimal"/>
      <w:lvlText w:val="%4."/>
      <w:lvlJc w:val="left"/>
      <w:pPr>
        <w:ind w:left="3960" w:hanging="360"/>
      </w:pPr>
    </w:lvl>
    <w:lvl w:ilvl="4" w:tplc="38090019" w:tentative="1">
      <w:start w:val="1"/>
      <w:numFmt w:val="lowerLetter"/>
      <w:lvlText w:val="%5."/>
      <w:lvlJc w:val="left"/>
      <w:pPr>
        <w:ind w:left="4680" w:hanging="360"/>
      </w:pPr>
    </w:lvl>
    <w:lvl w:ilvl="5" w:tplc="3809001B" w:tentative="1">
      <w:start w:val="1"/>
      <w:numFmt w:val="lowerRoman"/>
      <w:lvlText w:val="%6."/>
      <w:lvlJc w:val="right"/>
      <w:pPr>
        <w:ind w:left="5400" w:hanging="180"/>
      </w:pPr>
    </w:lvl>
    <w:lvl w:ilvl="6" w:tplc="3809000F" w:tentative="1">
      <w:start w:val="1"/>
      <w:numFmt w:val="decimal"/>
      <w:lvlText w:val="%7."/>
      <w:lvlJc w:val="left"/>
      <w:pPr>
        <w:ind w:left="6120" w:hanging="360"/>
      </w:pPr>
    </w:lvl>
    <w:lvl w:ilvl="7" w:tplc="38090019" w:tentative="1">
      <w:start w:val="1"/>
      <w:numFmt w:val="lowerLetter"/>
      <w:lvlText w:val="%8."/>
      <w:lvlJc w:val="left"/>
      <w:pPr>
        <w:ind w:left="6840" w:hanging="360"/>
      </w:pPr>
    </w:lvl>
    <w:lvl w:ilvl="8" w:tplc="3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93A2EF3"/>
    <w:multiLevelType w:val="hybridMultilevel"/>
    <w:tmpl w:val="8E642984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9E51D38"/>
    <w:multiLevelType w:val="multilevel"/>
    <w:tmpl w:val="561CC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CE567B"/>
    <w:multiLevelType w:val="hybridMultilevel"/>
    <w:tmpl w:val="93384C4C"/>
    <w:lvl w:ilvl="0" w:tplc="81A2CB2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5F621A"/>
    <w:multiLevelType w:val="hybridMultilevel"/>
    <w:tmpl w:val="9D16D506"/>
    <w:lvl w:ilvl="0" w:tplc="3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8477EB7"/>
    <w:multiLevelType w:val="hybridMultilevel"/>
    <w:tmpl w:val="88D2520C"/>
    <w:lvl w:ilvl="0" w:tplc="32A8B9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5"/>
  </w:num>
  <w:num w:numId="3">
    <w:abstractNumId w:val="2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DYzNTMxMDG2MDJU0lEKTi0uzszPAykwrQUALAlQFywAAAA="/>
  </w:docVars>
  <w:rsids>
    <w:rsidRoot w:val="0006299A"/>
    <w:rsid w:val="0006299A"/>
    <w:rsid w:val="00341ED6"/>
    <w:rsid w:val="00390050"/>
    <w:rsid w:val="003D370D"/>
    <w:rsid w:val="004D3D9E"/>
    <w:rsid w:val="004D5CCF"/>
    <w:rsid w:val="004D638D"/>
    <w:rsid w:val="00577DBE"/>
    <w:rsid w:val="005C0DCB"/>
    <w:rsid w:val="00635974"/>
    <w:rsid w:val="00666BF0"/>
    <w:rsid w:val="007F4DBA"/>
    <w:rsid w:val="008A148E"/>
    <w:rsid w:val="00A218C5"/>
    <w:rsid w:val="00AB3ED2"/>
    <w:rsid w:val="00B60682"/>
    <w:rsid w:val="00B825D3"/>
    <w:rsid w:val="00C570DA"/>
    <w:rsid w:val="00C77CD1"/>
    <w:rsid w:val="00CA36B6"/>
    <w:rsid w:val="00CA4544"/>
    <w:rsid w:val="00D3664A"/>
    <w:rsid w:val="00DC5305"/>
    <w:rsid w:val="00DE6ABB"/>
    <w:rsid w:val="00DF2431"/>
    <w:rsid w:val="00ED4FCA"/>
    <w:rsid w:val="00F14B21"/>
    <w:rsid w:val="00F50E66"/>
    <w:rsid w:val="00F7245F"/>
    <w:rsid w:val="00F77A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AB528"/>
  <w15:chartTrackingRefBased/>
  <w15:docId w15:val="{A8DB26DC-DB2A-4777-A30A-E39748F98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D370D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14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D" w:eastAsia="en-ID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148E"/>
    <w:rPr>
      <w:rFonts w:ascii="Courier New" w:eastAsia="Times New Roman" w:hAnsi="Courier New" w:cs="Courier New"/>
      <w:sz w:val="20"/>
      <w:szCs w:val="20"/>
      <w:lang w:eastAsia="en-ID"/>
    </w:rPr>
  </w:style>
  <w:style w:type="character" w:customStyle="1" w:styleId="com">
    <w:name w:val="com"/>
    <w:basedOn w:val="DefaultParagraphFont"/>
    <w:rsid w:val="008A148E"/>
  </w:style>
  <w:style w:type="character" w:customStyle="1" w:styleId="pln">
    <w:name w:val="pln"/>
    <w:basedOn w:val="DefaultParagraphFont"/>
    <w:rsid w:val="008A148E"/>
  </w:style>
  <w:style w:type="character" w:customStyle="1" w:styleId="kwd">
    <w:name w:val="kwd"/>
    <w:basedOn w:val="DefaultParagraphFont"/>
    <w:rsid w:val="008A148E"/>
  </w:style>
  <w:style w:type="character" w:customStyle="1" w:styleId="pun">
    <w:name w:val="pun"/>
    <w:basedOn w:val="DefaultParagraphFont"/>
    <w:rsid w:val="008A148E"/>
  </w:style>
  <w:style w:type="character" w:customStyle="1" w:styleId="typ">
    <w:name w:val="typ"/>
    <w:basedOn w:val="DefaultParagraphFont"/>
    <w:rsid w:val="008A148E"/>
  </w:style>
  <w:style w:type="paragraph" w:customStyle="1" w:styleId="alt">
    <w:name w:val="alt"/>
    <w:basedOn w:val="Normal"/>
    <w:rsid w:val="008A14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character" w:customStyle="1" w:styleId="keyword">
    <w:name w:val="keyword"/>
    <w:basedOn w:val="DefaultParagraphFont"/>
    <w:rsid w:val="008A148E"/>
  </w:style>
  <w:style w:type="character" w:customStyle="1" w:styleId="func">
    <w:name w:val="func"/>
    <w:basedOn w:val="DefaultParagraphFont"/>
    <w:rsid w:val="008A148E"/>
  </w:style>
  <w:style w:type="character" w:customStyle="1" w:styleId="string">
    <w:name w:val="string"/>
    <w:basedOn w:val="DefaultParagraphFont"/>
    <w:rsid w:val="008A148E"/>
  </w:style>
  <w:style w:type="character" w:customStyle="1" w:styleId="op">
    <w:name w:val="op"/>
    <w:basedOn w:val="DefaultParagraphFont"/>
    <w:rsid w:val="008A148E"/>
  </w:style>
  <w:style w:type="character" w:styleId="PlaceholderText">
    <w:name w:val="Placeholder Text"/>
    <w:basedOn w:val="DefaultParagraphFont"/>
    <w:uiPriority w:val="99"/>
    <w:semiHidden/>
    <w:rsid w:val="00CA36B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60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2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8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9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9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9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57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41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36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0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2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19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10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llege\Courses\Udacity\Project\Explore%20Weather%20Trends\global_data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ollege\Courses\Udacity\Project\Explore%20Weather%20Trends\city_data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Global Temperature Average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global_data!$A$2:$A$267</c:f>
              <c:numCache>
                <c:formatCode>General</c:formatCode>
                <c:ptCount val="266"/>
                <c:pt idx="0">
                  <c:v>1750</c:v>
                </c:pt>
                <c:pt idx="1">
                  <c:v>1751</c:v>
                </c:pt>
                <c:pt idx="2">
                  <c:v>1752</c:v>
                </c:pt>
                <c:pt idx="3">
                  <c:v>1753</c:v>
                </c:pt>
                <c:pt idx="4">
                  <c:v>1754</c:v>
                </c:pt>
                <c:pt idx="5">
                  <c:v>1755</c:v>
                </c:pt>
                <c:pt idx="6">
                  <c:v>1756</c:v>
                </c:pt>
                <c:pt idx="7">
                  <c:v>1757</c:v>
                </c:pt>
                <c:pt idx="8">
                  <c:v>1758</c:v>
                </c:pt>
                <c:pt idx="9">
                  <c:v>1759</c:v>
                </c:pt>
                <c:pt idx="10">
                  <c:v>1760</c:v>
                </c:pt>
                <c:pt idx="11">
                  <c:v>1761</c:v>
                </c:pt>
                <c:pt idx="12">
                  <c:v>1762</c:v>
                </c:pt>
                <c:pt idx="13">
                  <c:v>1763</c:v>
                </c:pt>
                <c:pt idx="14">
                  <c:v>1764</c:v>
                </c:pt>
                <c:pt idx="15">
                  <c:v>1765</c:v>
                </c:pt>
                <c:pt idx="16">
                  <c:v>1766</c:v>
                </c:pt>
                <c:pt idx="17">
                  <c:v>1767</c:v>
                </c:pt>
                <c:pt idx="18">
                  <c:v>1768</c:v>
                </c:pt>
                <c:pt idx="19">
                  <c:v>1769</c:v>
                </c:pt>
                <c:pt idx="20">
                  <c:v>1770</c:v>
                </c:pt>
                <c:pt idx="21">
                  <c:v>1771</c:v>
                </c:pt>
                <c:pt idx="22">
                  <c:v>1772</c:v>
                </c:pt>
                <c:pt idx="23">
                  <c:v>1773</c:v>
                </c:pt>
                <c:pt idx="24">
                  <c:v>1774</c:v>
                </c:pt>
                <c:pt idx="25">
                  <c:v>1775</c:v>
                </c:pt>
                <c:pt idx="26">
                  <c:v>1776</c:v>
                </c:pt>
                <c:pt idx="27">
                  <c:v>1777</c:v>
                </c:pt>
                <c:pt idx="28">
                  <c:v>1778</c:v>
                </c:pt>
                <c:pt idx="29">
                  <c:v>1779</c:v>
                </c:pt>
                <c:pt idx="30">
                  <c:v>1780</c:v>
                </c:pt>
                <c:pt idx="31">
                  <c:v>1781</c:v>
                </c:pt>
                <c:pt idx="32">
                  <c:v>1782</c:v>
                </c:pt>
                <c:pt idx="33">
                  <c:v>1783</c:v>
                </c:pt>
                <c:pt idx="34">
                  <c:v>1784</c:v>
                </c:pt>
                <c:pt idx="35">
                  <c:v>1785</c:v>
                </c:pt>
                <c:pt idx="36">
                  <c:v>1786</c:v>
                </c:pt>
                <c:pt idx="37">
                  <c:v>1787</c:v>
                </c:pt>
                <c:pt idx="38">
                  <c:v>1788</c:v>
                </c:pt>
                <c:pt idx="39">
                  <c:v>1789</c:v>
                </c:pt>
                <c:pt idx="40">
                  <c:v>1790</c:v>
                </c:pt>
                <c:pt idx="41">
                  <c:v>1791</c:v>
                </c:pt>
                <c:pt idx="42">
                  <c:v>1792</c:v>
                </c:pt>
                <c:pt idx="43">
                  <c:v>1793</c:v>
                </c:pt>
                <c:pt idx="44">
                  <c:v>1794</c:v>
                </c:pt>
                <c:pt idx="45">
                  <c:v>1795</c:v>
                </c:pt>
                <c:pt idx="46">
                  <c:v>1796</c:v>
                </c:pt>
                <c:pt idx="47">
                  <c:v>1797</c:v>
                </c:pt>
                <c:pt idx="48">
                  <c:v>1798</c:v>
                </c:pt>
                <c:pt idx="49">
                  <c:v>1799</c:v>
                </c:pt>
                <c:pt idx="50">
                  <c:v>1800</c:v>
                </c:pt>
                <c:pt idx="51">
                  <c:v>1801</c:v>
                </c:pt>
                <c:pt idx="52">
                  <c:v>1802</c:v>
                </c:pt>
                <c:pt idx="53">
                  <c:v>1803</c:v>
                </c:pt>
                <c:pt idx="54">
                  <c:v>1804</c:v>
                </c:pt>
                <c:pt idx="55">
                  <c:v>1805</c:v>
                </c:pt>
                <c:pt idx="56">
                  <c:v>1806</c:v>
                </c:pt>
                <c:pt idx="57">
                  <c:v>1807</c:v>
                </c:pt>
                <c:pt idx="58">
                  <c:v>1808</c:v>
                </c:pt>
                <c:pt idx="59">
                  <c:v>1809</c:v>
                </c:pt>
                <c:pt idx="60">
                  <c:v>1810</c:v>
                </c:pt>
                <c:pt idx="61">
                  <c:v>1811</c:v>
                </c:pt>
                <c:pt idx="62">
                  <c:v>1812</c:v>
                </c:pt>
                <c:pt idx="63">
                  <c:v>1813</c:v>
                </c:pt>
                <c:pt idx="64">
                  <c:v>1814</c:v>
                </c:pt>
                <c:pt idx="65">
                  <c:v>1815</c:v>
                </c:pt>
                <c:pt idx="66">
                  <c:v>1816</c:v>
                </c:pt>
                <c:pt idx="67">
                  <c:v>1817</c:v>
                </c:pt>
                <c:pt idx="68">
                  <c:v>1818</c:v>
                </c:pt>
                <c:pt idx="69">
                  <c:v>1819</c:v>
                </c:pt>
                <c:pt idx="70">
                  <c:v>1820</c:v>
                </c:pt>
                <c:pt idx="71">
                  <c:v>1821</c:v>
                </c:pt>
                <c:pt idx="72">
                  <c:v>1822</c:v>
                </c:pt>
                <c:pt idx="73">
                  <c:v>1823</c:v>
                </c:pt>
                <c:pt idx="74">
                  <c:v>1824</c:v>
                </c:pt>
                <c:pt idx="75">
                  <c:v>1825</c:v>
                </c:pt>
                <c:pt idx="76">
                  <c:v>1826</c:v>
                </c:pt>
                <c:pt idx="77">
                  <c:v>1827</c:v>
                </c:pt>
                <c:pt idx="78">
                  <c:v>1828</c:v>
                </c:pt>
                <c:pt idx="79">
                  <c:v>1829</c:v>
                </c:pt>
                <c:pt idx="80">
                  <c:v>1830</c:v>
                </c:pt>
                <c:pt idx="81">
                  <c:v>1831</c:v>
                </c:pt>
                <c:pt idx="82">
                  <c:v>1832</c:v>
                </c:pt>
                <c:pt idx="83">
                  <c:v>1833</c:v>
                </c:pt>
                <c:pt idx="84">
                  <c:v>1834</c:v>
                </c:pt>
                <c:pt idx="85">
                  <c:v>1835</c:v>
                </c:pt>
                <c:pt idx="86">
                  <c:v>1836</c:v>
                </c:pt>
                <c:pt idx="87">
                  <c:v>1837</c:v>
                </c:pt>
                <c:pt idx="88">
                  <c:v>1838</c:v>
                </c:pt>
                <c:pt idx="89">
                  <c:v>1839</c:v>
                </c:pt>
                <c:pt idx="90">
                  <c:v>1840</c:v>
                </c:pt>
                <c:pt idx="91">
                  <c:v>1841</c:v>
                </c:pt>
                <c:pt idx="92">
                  <c:v>1842</c:v>
                </c:pt>
                <c:pt idx="93">
                  <c:v>1843</c:v>
                </c:pt>
                <c:pt idx="94">
                  <c:v>1844</c:v>
                </c:pt>
                <c:pt idx="95">
                  <c:v>1845</c:v>
                </c:pt>
                <c:pt idx="96">
                  <c:v>1846</c:v>
                </c:pt>
                <c:pt idx="97">
                  <c:v>1847</c:v>
                </c:pt>
                <c:pt idx="98">
                  <c:v>1848</c:v>
                </c:pt>
                <c:pt idx="99">
                  <c:v>1849</c:v>
                </c:pt>
                <c:pt idx="100">
                  <c:v>1850</c:v>
                </c:pt>
                <c:pt idx="101">
                  <c:v>1851</c:v>
                </c:pt>
                <c:pt idx="102">
                  <c:v>1852</c:v>
                </c:pt>
                <c:pt idx="103">
                  <c:v>1853</c:v>
                </c:pt>
                <c:pt idx="104">
                  <c:v>1854</c:v>
                </c:pt>
                <c:pt idx="105">
                  <c:v>1855</c:v>
                </c:pt>
                <c:pt idx="106">
                  <c:v>1856</c:v>
                </c:pt>
                <c:pt idx="107">
                  <c:v>1857</c:v>
                </c:pt>
                <c:pt idx="108">
                  <c:v>1858</c:v>
                </c:pt>
                <c:pt idx="109">
                  <c:v>1859</c:v>
                </c:pt>
                <c:pt idx="110">
                  <c:v>1860</c:v>
                </c:pt>
                <c:pt idx="111">
                  <c:v>1861</c:v>
                </c:pt>
                <c:pt idx="112">
                  <c:v>1862</c:v>
                </c:pt>
                <c:pt idx="113">
                  <c:v>1863</c:v>
                </c:pt>
                <c:pt idx="114">
                  <c:v>1864</c:v>
                </c:pt>
                <c:pt idx="115">
                  <c:v>1865</c:v>
                </c:pt>
                <c:pt idx="116">
                  <c:v>1866</c:v>
                </c:pt>
                <c:pt idx="117">
                  <c:v>1867</c:v>
                </c:pt>
                <c:pt idx="118">
                  <c:v>1868</c:v>
                </c:pt>
                <c:pt idx="119">
                  <c:v>1869</c:v>
                </c:pt>
                <c:pt idx="120">
                  <c:v>1870</c:v>
                </c:pt>
                <c:pt idx="121">
                  <c:v>1871</c:v>
                </c:pt>
                <c:pt idx="122">
                  <c:v>1872</c:v>
                </c:pt>
                <c:pt idx="123">
                  <c:v>1873</c:v>
                </c:pt>
                <c:pt idx="124">
                  <c:v>1874</c:v>
                </c:pt>
                <c:pt idx="125">
                  <c:v>1875</c:v>
                </c:pt>
                <c:pt idx="126">
                  <c:v>1876</c:v>
                </c:pt>
                <c:pt idx="127">
                  <c:v>1877</c:v>
                </c:pt>
                <c:pt idx="128">
                  <c:v>1878</c:v>
                </c:pt>
                <c:pt idx="129">
                  <c:v>1879</c:v>
                </c:pt>
                <c:pt idx="130">
                  <c:v>1880</c:v>
                </c:pt>
                <c:pt idx="131">
                  <c:v>1881</c:v>
                </c:pt>
                <c:pt idx="132">
                  <c:v>1882</c:v>
                </c:pt>
                <c:pt idx="133">
                  <c:v>1883</c:v>
                </c:pt>
                <c:pt idx="134">
                  <c:v>1884</c:v>
                </c:pt>
                <c:pt idx="135">
                  <c:v>1885</c:v>
                </c:pt>
                <c:pt idx="136">
                  <c:v>1886</c:v>
                </c:pt>
                <c:pt idx="137">
                  <c:v>1887</c:v>
                </c:pt>
                <c:pt idx="138">
                  <c:v>1888</c:v>
                </c:pt>
                <c:pt idx="139">
                  <c:v>1889</c:v>
                </c:pt>
                <c:pt idx="140">
                  <c:v>1890</c:v>
                </c:pt>
                <c:pt idx="141">
                  <c:v>1891</c:v>
                </c:pt>
                <c:pt idx="142">
                  <c:v>1892</c:v>
                </c:pt>
                <c:pt idx="143">
                  <c:v>1893</c:v>
                </c:pt>
                <c:pt idx="144">
                  <c:v>1894</c:v>
                </c:pt>
                <c:pt idx="145">
                  <c:v>1895</c:v>
                </c:pt>
                <c:pt idx="146">
                  <c:v>1896</c:v>
                </c:pt>
                <c:pt idx="147">
                  <c:v>1897</c:v>
                </c:pt>
                <c:pt idx="148">
                  <c:v>1898</c:v>
                </c:pt>
                <c:pt idx="149">
                  <c:v>1899</c:v>
                </c:pt>
                <c:pt idx="150">
                  <c:v>1900</c:v>
                </c:pt>
                <c:pt idx="151">
                  <c:v>1901</c:v>
                </c:pt>
                <c:pt idx="152">
                  <c:v>1902</c:v>
                </c:pt>
                <c:pt idx="153">
                  <c:v>1903</c:v>
                </c:pt>
                <c:pt idx="154">
                  <c:v>1904</c:v>
                </c:pt>
                <c:pt idx="155">
                  <c:v>1905</c:v>
                </c:pt>
                <c:pt idx="156">
                  <c:v>1906</c:v>
                </c:pt>
                <c:pt idx="157">
                  <c:v>1907</c:v>
                </c:pt>
                <c:pt idx="158">
                  <c:v>1908</c:v>
                </c:pt>
                <c:pt idx="159">
                  <c:v>1909</c:v>
                </c:pt>
                <c:pt idx="160">
                  <c:v>1910</c:v>
                </c:pt>
                <c:pt idx="161">
                  <c:v>1911</c:v>
                </c:pt>
                <c:pt idx="162">
                  <c:v>1912</c:v>
                </c:pt>
                <c:pt idx="163">
                  <c:v>1913</c:v>
                </c:pt>
                <c:pt idx="164">
                  <c:v>1914</c:v>
                </c:pt>
                <c:pt idx="165">
                  <c:v>1915</c:v>
                </c:pt>
                <c:pt idx="166">
                  <c:v>1916</c:v>
                </c:pt>
                <c:pt idx="167">
                  <c:v>1917</c:v>
                </c:pt>
                <c:pt idx="168">
                  <c:v>1918</c:v>
                </c:pt>
                <c:pt idx="169">
                  <c:v>1919</c:v>
                </c:pt>
                <c:pt idx="170">
                  <c:v>1920</c:v>
                </c:pt>
                <c:pt idx="171">
                  <c:v>1921</c:v>
                </c:pt>
                <c:pt idx="172">
                  <c:v>1922</c:v>
                </c:pt>
                <c:pt idx="173">
                  <c:v>1923</c:v>
                </c:pt>
                <c:pt idx="174">
                  <c:v>1924</c:v>
                </c:pt>
                <c:pt idx="175">
                  <c:v>1925</c:v>
                </c:pt>
                <c:pt idx="176">
                  <c:v>1926</c:v>
                </c:pt>
                <c:pt idx="177">
                  <c:v>1927</c:v>
                </c:pt>
                <c:pt idx="178">
                  <c:v>1928</c:v>
                </c:pt>
                <c:pt idx="179">
                  <c:v>1929</c:v>
                </c:pt>
                <c:pt idx="180">
                  <c:v>1930</c:v>
                </c:pt>
                <c:pt idx="181">
                  <c:v>1931</c:v>
                </c:pt>
                <c:pt idx="182">
                  <c:v>1932</c:v>
                </c:pt>
                <c:pt idx="183">
                  <c:v>1933</c:v>
                </c:pt>
                <c:pt idx="184">
                  <c:v>1934</c:v>
                </c:pt>
                <c:pt idx="185">
                  <c:v>1935</c:v>
                </c:pt>
                <c:pt idx="186">
                  <c:v>1936</c:v>
                </c:pt>
                <c:pt idx="187">
                  <c:v>1937</c:v>
                </c:pt>
                <c:pt idx="188">
                  <c:v>1938</c:v>
                </c:pt>
                <c:pt idx="189">
                  <c:v>1939</c:v>
                </c:pt>
                <c:pt idx="190">
                  <c:v>1940</c:v>
                </c:pt>
                <c:pt idx="191">
                  <c:v>1941</c:v>
                </c:pt>
                <c:pt idx="192">
                  <c:v>1942</c:v>
                </c:pt>
                <c:pt idx="193">
                  <c:v>1943</c:v>
                </c:pt>
                <c:pt idx="194">
                  <c:v>1944</c:v>
                </c:pt>
                <c:pt idx="195">
                  <c:v>1945</c:v>
                </c:pt>
                <c:pt idx="196">
                  <c:v>1946</c:v>
                </c:pt>
                <c:pt idx="197">
                  <c:v>1947</c:v>
                </c:pt>
                <c:pt idx="198">
                  <c:v>1948</c:v>
                </c:pt>
                <c:pt idx="199">
                  <c:v>1949</c:v>
                </c:pt>
                <c:pt idx="200">
                  <c:v>1950</c:v>
                </c:pt>
                <c:pt idx="201">
                  <c:v>1951</c:v>
                </c:pt>
                <c:pt idx="202">
                  <c:v>1952</c:v>
                </c:pt>
                <c:pt idx="203">
                  <c:v>1953</c:v>
                </c:pt>
                <c:pt idx="204">
                  <c:v>1954</c:v>
                </c:pt>
                <c:pt idx="205">
                  <c:v>1955</c:v>
                </c:pt>
                <c:pt idx="206">
                  <c:v>1956</c:v>
                </c:pt>
                <c:pt idx="207">
                  <c:v>1957</c:v>
                </c:pt>
                <c:pt idx="208">
                  <c:v>1958</c:v>
                </c:pt>
                <c:pt idx="209">
                  <c:v>1959</c:v>
                </c:pt>
                <c:pt idx="210">
                  <c:v>1960</c:v>
                </c:pt>
                <c:pt idx="211">
                  <c:v>1961</c:v>
                </c:pt>
                <c:pt idx="212">
                  <c:v>1962</c:v>
                </c:pt>
                <c:pt idx="213">
                  <c:v>1963</c:v>
                </c:pt>
                <c:pt idx="214">
                  <c:v>1964</c:v>
                </c:pt>
                <c:pt idx="215">
                  <c:v>1965</c:v>
                </c:pt>
                <c:pt idx="216">
                  <c:v>1966</c:v>
                </c:pt>
                <c:pt idx="217">
                  <c:v>1967</c:v>
                </c:pt>
                <c:pt idx="218">
                  <c:v>1968</c:v>
                </c:pt>
                <c:pt idx="219">
                  <c:v>1969</c:v>
                </c:pt>
                <c:pt idx="220">
                  <c:v>1970</c:v>
                </c:pt>
                <c:pt idx="221">
                  <c:v>1971</c:v>
                </c:pt>
                <c:pt idx="222">
                  <c:v>1972</c:v>
                </c:pt>
                <c:pt idx="223">
                  <c:v>1973</c:v>
                </c:pt>
                <c:pt idx="224">
                  <c:v>1974</c:v>
                </c:pt>
                <c:pt idx="225">
                  <c:v>1975</c:v>
                </c:pt>
                <c:pt idx="226">
                  <c:v>1976</c:v>
                </c:pt>
                <c:pt idx="227">
                  <c:v>1977</c:v>
                </c:pt>
                <c:pt idx="228">
                  <c:v>1978</c:v>
                </c:pt>
                <c:pt idx="229">
                  <c:v>1979</c:v>
                </c:pt>
                <c:pt idx="230">
                  <c:v>1980</c:v>
                </c:pt>
                <c:pt idx="231">
                  <c:v>1981</c:v>
                </c:pt>
                <c:pt idx="232">
                  <c:v>1982</c:v>
                </c:pt>
                <c:pt idx="233">
                  <c:v>1983</c:v>
                </c:pt>
                <c:pt idx="234">
                  <c:v>1984</c:v>
                </c:pt>
                <c:pt idx="235">
                  <c:v>1985</c:v>
                </c:pt>
                <c:pt idx="236">
                  <c:v>1986</c:v>
                </c:pt>
                <c:pt idx="237">
                  <c:v>1987</c:v>
                </c:pt>
                <c:pt idx="238">
                  <c:v>1988</c:v>
                </c:pt>
                <c:pt idx="239">
                  <c:v>1989</c:v>
                </c:pt>
                <c:pt idx="240">
                  <c:v>1990</c:v>
                </c:pt>
                <c:pt idx="241">
                  <c:v>1991</c:v>
                </c:pt>
                <c:pt idx="242">
                  <c:v>1992</c:v>
                </c:pt>
                <c:pt idx="243">
                  <c:v>1993</c:v>
                </c:pt>
                <c:pt idx="244">
                  <c:v>1994</c:v>
                </c:pt>
                <c:pt idx="245">
                  <c:v>1995</c:v>
                </c:pt>
                <c:pt idx="246">
                  <c:v>1996</c:v>
                </c:pt>
                <c:pt idx="247">
                  <c:v>1997</c:v>
                </c:pt>
                <c:pt idx="248">
                  <c:v>1998</c:v>
                </c:pt>
                <c:pt idx="249">
                  <c:v>1999</c:v>
                </c:pt>
                <c:pt idx="250">
                  <c:v>2000</c:v>
                </c:pt>
                <c:pt idx="251">
                  <c:v>2001</c:v>
                </c:pt>
                <c:pt idx="252">
                  <c:v>2002</c:v>
                </c:pt>
                <c:pt idx="253">
                  <c:v>2003</c:v>
                </c:pt>
                <c:pt idx="254">
                  <c:v>2004</c:v>
                </c:pt>
                <c:pt idx="255">
                  <c:v>2005</c:v>
                </c:pt>
                <c:pt idx="256">
                  <c:v>2006</c:v>
                </c:pt>
                <c:pt idx="257">
                  <c:v>2007</c:v>
                </c:pt>
                <c:pt idx="258">
                  <c:v>2008</c:v>
                </c:pt>
                <c:pt idx="259">
                  <c:v>2009</c:v>
                </c:pt>
                <c:pt idx="260">
                  <c:v>2010</c:v>
                </c:pt>
                <c:pt idx="261">
                  <c:v>2011</c:v>
                </c:pt>
                <c:pt idx="262">
                  <c:v>2012</c:v>
                </c:pt>
                <c:pt idx="263">
                  <c:v>2013</c:v>
                </c:pt>
                <c:pt idx="264">
                  <c:v>2014</c:v>
                </c:pt>
                <c:pt idx="265">
                  <c:v>2015</c:v>
                </c:pt>
              </c:numCache>
            </c:numRef>
          </c:xVal>
          <c:yVal>
            <c:numRef>
              <c:f>global_data!$C$11:$C$267</c:f>
              <c:numCache>
                <c:formatCode>0.00</c:formatCode>
                <c:ptCount val="257"/>
                <c:pt idx="0">
                  <c:v>8.0299999999999994</c:v>
                </c:pt>
                <c:pt idx="1">
                  <c:v>7.88</c:v>
                </c:pt>
                <c:pt idx="2">
                  <c:v>7.96</c:v>
                </c:pt>
                <c:pt idx="3">
                  <c:v>8.24</c:v>
                </c:pt>
                <c:pt idx="4">
                  <c:v>8.15</c:v>
                </c:pt>
                <c:pt idx="5">
                  <c:v>8.14</c:v>
                </c:pt>
                <c:pt idx="6">
                  <c:v>8.1300000000000008</c:v>
                </c:pt>
                <c:pt idx="7">
                  <c:v>8.09</c:v>
                </c:pt>
                <c:pt idx="8">
                  <c:v>8.01</c:v>
                </c:pt>
                <c:pt idx="9">
                  <c:v>8.01</c:v>
                </c:pt>
                <c:pt idx="10">
                  <c:v>7.98</c:v>
                </c:pt>
                <c:pt idx="11">
                  <c:v>8.0299999999999994</c:v>
                </c:pt>
                <c:pt idx="12">
                  <c:v>7.94</c:v>
                </c:pt>
                <c:pt idx="13">
                  <c:v>7.9</c:v>
                </c:pt>
                <c:pt idx="14">
                  <c:v>7.97</c:v>
                </c:pt>
                <c:pt idx="15">
                  <c:v>8.01</c:v>
                </c:pt>
                <c:pt idx="16">
                  <c:v>8.1</c:v>
                </c:pt>
                <c:pt idx="17">
                  <c:v>8.09</c:v>
                </c:pt>
                <c:pt idx="18">
                  <c:v>8.09</c:v>
                </c:pt>
                <c:pt idx="19">
                  <c:v>8.27</c:v>
                </c:pt>
                <c:pt idx="20">
                  <c:v>8.4</c:v>
                </c:pt>
                <c:pt idx="21">
                  <c:v>8.57</c:v>
                </c:pt>
                <c:pt idx="22">
                  <c:v>8.6</c:v>
                </c:pt>
                <c:pt idx="23">
                  <c:v>8.57</c:v>
                </c:pt>
                <c:pt idx="24">
                  <c:v>8.51</c:v>
                </c:pt>
                <c:pt idx="25">
                  <c:v>8.42</c:v>
                </c:pt>
                <c:pt idx="26">
                  <c:v>8.24</c:v>
                </c:pt>
                <c:pt idx="27">
                  <c:v>8.24</c:v>
                </c:pt>
                <c:pt idx="28">
                  <c:v>8.2100000000000009</c:v>
                </c:pt>
                <c:pt idx="29">
                  <c:v>8.2100000000000009</c:v>
                </c:pt>
                <c:pt idx="30">
                  <c:v>8.14</c:v>
                </c:pt>
                <c:pt idx="31">
                  <c:v>8</c:v>
                </c:pt>
                <c:pt idx="32">
                  <c:v>8.01</c:v>
                </c:pt>
                <c:pt idx="33">
                  <c:v>8.0299999999999994</c:v>
                </c:pt>
                <c:pt idx="34">
                  <c:v>8.08</c:v>
                </c:pt>
                <c:pt idx="35">
                  <c:v>8.15</c:v>
                </c:pt>
                <c:pt idx="36">
                  <c:v>8.25</c:v>
                </c:pt>
                <c:pt idx="37">
                  <c:v>8.25</c:v>
                </c:pt>
                <c:pt idx="38">
                  <c:v>8.3000000000000007</c:v>
                </c:pt>
                <c:pt idx="39">
                  <c:v>8.32</c:v>
                </c:pt>
                <c:pt idx="40">
                  <c:v>8.34</c:v>
                </c:pt>
                <c:pt idx="41">
                  <c:v>8.39</c:v>
                </c:pt>
                <c:pt idx="42">
                  <c:v>8.42</c:v>
                </c:pt>
                <c:pt idx="43">
                  <c:v>8.4700000000000006</c:v>
                </c:pt>
                <c:pt idx="44">
                  <c:v>8.5</c:v>
                </c:pt>
                <c:pt idx="45">
                  <c:v>8.5299999999999994</c:v>
                </c:pt>
                <c:pt idx="46">
                  <c:v>8.5500000000000007</c:v>
                </c:pt>
                <c:pt idx="47">
                  <c:v>8.57</c:v>
                </c:pt>
                <c:pt idx="48">
                  <c:v>8.5399999999999991</c:v>
                </c:pt>
                <c:pt idx="49">
                  <c:v>8.44</c:v>
                </c:pt>
                <c:pt idx="50">
                  <c:v>8.3000000000000007</c:v>
                </c:pt>
                <c:pt idx="51">
                  <c:v>8.14</c:v>
                </c:pt>
                <c:pt idx="52">
                  <c:v>7.97</c:v>
                </c:pt>
                <c:pt idx="53">
                  <c:v>7.82</c:v>
                </c:pt>
                <c:pt idx="54">
                  <c:v>7.74</c:v>
                </c:pt>
                <c:pt idx="55">
                  <c:v>7.61</c:v>
                </c:pt>
                <c:pt idx="56">
                  <c:v>7.48</c:v>
                </c:pt>
                <c:pt idx="57">
                  <c:v>7.33</c:v>
                </c:pt>
                <c:pt idx="58">
                  <c:v>7.2</c:v>
                </c:pt>
                <c:pt idx="59">
                  <c:v>7.22</c:v>
                </c:pt>
                <c:pt idx="60">
                  <c:v>7.25</c:v>
                </c:pt>
                <c:pt idx="61">
                  <c:v>7.32</c:v>
                </c:pt>
                <c:pt idx="62">
                  <c:v>7.45</c:v>
                </c:pt>
                <c:pt idx="63">
                  <c:v>7.56</c:v>
                </c:pt>
                <c:pt idx="64">
                  <c:v>7.56</c:v>
                </c:pt>
                <c:pt idx="65">
                  <c:v>7.65</c:v>
                </c:pt>
                <c:pt idx="66">
                  <c:v>7.77</c:v>
                </c:pt>
                <c:pt idx="67">
                  <c:v>7.91</c:v>
                </c:pt>
                <c:pt idx="68">
                  <c:v>8.09</c:v>
                </c:pt>
                <c:pt idx="69">
                  <c:v>8.1300000000000008</c:v>
                </c:pt>
                <c:pt idx="70">
                  <c:v>8.18</c:v>
                </c:pt>
                <c:pt idx="71">
                  <c:v>8.27</c:v>
                </c:pt>
                <c:pt idx="72">
                  <c:v>8.23</c:v>
                </c:pt>
                <c:pt idx="73">
                  <c:v>8.16</c:v>
                </c:pt>
                <c:pt idx="74">
                  <c:v>8.18</c:v>
                </c:pt>
                <c:pt idx="75">
                  <c:v>8.14</c:v>
                </c:pt>
                <c:pt idx="76">
                  <c:v>8.0399999999999991</c:v>
                </c:pt>
                <c:pt idx="77">
                  <c:v>7.98</c:v>
                </c:pt>
                <c:pt idx="78">
                  <c:v>7.84</c:v>
                </c:pt>
                <c:pt idx="79">
                  <c:v>7.77</c:v>
                </c:pt>
                <c:pt idx="80">
                  <c:v>7.74</c:v>
                </c:pt>
                <c:pt idx="81">
                  <c:v>7.67</c:v>
                </c:pt>
                <c:pt idx="82">
                  <c:v>7.67</c:v>
                </c:pt>
                <c:pt idx="83">
                  <c:v>7.73</c:v>
                </c:pt>
                <c:pt idx="84">
                  <c:v>7.74</c:v>
                </c:pt>
                <c:pt idx="85">
                  <c:v>7.69</c:v>
                </c:pt>
                <c:pt idx="86">
                  <c:v>7.74</c:v>
                </c:pt>
                <c:pt idx="87">
                  <c:v>7.83</c:v>
                </c:pt>
                <c:pt idx="88">
                  <c:v>7.9</c:v>
                </c:pt>
                <c:pt idx="89">
                  <c:v>7.94</c:v>
                </c:pt>
                <c:pt idx="90">
                  <c:v>7.98</c:v>
                </c:pt>
                <c:pt idx="91">
                  <c:v>7.99</c:v>
                </c:pt>
                <c:pt idx="92">
                  <c:v>8.0399999999999991</c:v>
                </c:pt>
                <c:pt idx="93">
                  <c:v>8.0500000000000007</c:v>
                </c:pt>
                <c:pt idx="94">
                  <c:v>8.0299999999999994</c:v>
                </c:pt>
                <c:pt idx="95">
                  <c:v>8.09</c:v>
                </c:pt>
                <c:pt idx="96">
                  <c:v>8.11</c:v>
                </c:pt>
                <c:pt idx="97">
                  <c:v>8.06</c:v>
                </c:pt>
                <c:pt idx="98">
                  <c:v>8.0299999999999994</c:v>
                </c:pt>
                <c:pt idx="99">
                  <c:v>8.0399999999999991</c:v>
                </c:pt>
                <c:pt idx="100">
                  <c:v>8.07</c:v>
                </c:pt>
                <c:pt idx="101">
                  <c:v>8.07</c:v>
                </c:pt>
                <c:pt idx="102">
                  <c:v>8.0399999999999991</c:v>
                </c:pt>
                <c:pt idx="103">
                  <c:v>7.98</c:v>
                </c:pt>
                <c:pt idx="104">
                  <c:v>7.99</c:v>
                </c:pt>
                <c:pt idx="105">
                  <c:v>7.97</c:v>
                </c:pt>
                <c:pt idx="106">
                  <c:v>7.98</c:v>
                </c:pt>
                <c:pt idx="107">
                  <c:v>8</c:v>
                </c:pt>
                <c:pt idx="108">
                  <c:v>8.07</c:v>
                </c:pt>
                <c:pt idx="109">
                  <c:v>8.09</c:v>
                </c:pt>
                <c:pt idx="110">
                  <c:v>8.11</c:v>
                </c:pt>
                <c:pt idx="111">
                  <c:v>8.1300000000000008</c:v>
                </c:pt>
                <c:pt idx="112">
                  <c:v>8.16</c:v>
                </c:pt>
                <c:pt idx="113">
                  <c:v>8.2200000000000006</c:v>
                </c:pt>
                <c:pt idx="114">
                  <c:v>8.24</c:v>
                </c:pt>
                <c:pt idx="115">
                  <c:v>8.2899999999999991</c:v>
                </c:pt>
                <c:pt idx="116">
                  <c:v>8.26</c:v>
                </c:pt>
                <c:pt idx="117">
                  <c:v>8.24</c:v>
                </c:pt>
                <c:pt idx="118">
                  <c:v>8.25</c:v>
                </c:pt>
                <c:pt idx="119">
                  <c:v>8.3000000000000007</c:v>
                </c:pt>
                <c:pt idx="120">
                  <c:v>8.2799999999999994</c:v>
                </c:pt>
                <c:pt idx="121">
                  <c:v>8.27</c:v>
                </c:pt>
                <c:pt idx="122">
                  <c:v>8.2799999999999994</c:v>
                </c:pt>
                <c:pt idx="123">
                  <c:v>8.2799999999999994</c:v>
                </c:pt>
                <c:pt idx="124">
                  <c:v>8.24</c:v>
                </c:pt>
                <c:pt idx="125">
                  <c:v>8.18</c:v>
                </c:pt>
                <c:pt idx="126">
                  <c:v>8.18</c:v>
                </c:pt>
                <c:pt idx="127">
                  <c:v>8.17</c:v>
                </c:pt>
                <c:pt idx="128">
                  <c:v>8.11</c:v>
                </c:pt>
                <c:pt idx="129">
                  <c:v>8.0299999999999994</c:v>
                </c:pt>
                <c:pt idx="130">
                  <c:v>8.0500000000000007</c:v>
                </c:pt>
                <c:pt idx="131">
                  <c:v>8.0299999999999994</c:v>
                </c:pt>
                <c:pt idx="132">
                  <c:v>8.01</c:v>
                </c:pt>
                <c:pt idx="133">
                  <c:v>8</c:v>
                </c:pt>
                <c:pt idx="134">
                  <c:v>8.01</c:v>
                </c:pt>
                <c:pt idx="135">
                  <c:v>8.0500000000000007</c:v>
                </c:pt>
                <c:pt idx="136">
                  <c:v>8.07</c:v>
                </c:pt>
                <c:pt idx="137">
                  <c:v>8.1</c:v>
                </c:pt>
                <c:pt idx="138">
                  <c:v>8.1300000000000008</c:v>
                </c:pt>
                <c:pt idx="139">
                  <c:v>8.14</c:v>
                </c:pt>
                <c:pt idx="140">
                  <c:v>8.15</c:v>
                </c:pt>
                <c:pt idx="141">
                  <c:v>8.1999999999999993</c:v>
                </c:pt>
                <c:pt idx="142">
                  <c:v>8.26</c:v>
                </c:pt>
                <c:pt idx="143">
                  <c:v>8.2799999999999994</c:v>
                </c:pt>
                <c:pt idx="144">
                  <c:v>8.3000000000000007</c:v>
                </c:pt>
                <c:pt idx="145">
                  <c:v>8.2899999999999991</c:v>
                </c:pt>
                <c:pt idx="146">
                  <c:v>8.3000000000000007</c:v>
                </c:pt>
                <c:pt idx="147">
                  <c:v>8.31</c:v>
                </c:pt>
                <c:pt idx="148">
                  <c:v>8.2799999999999994</c:v>
                </c:pt>
                <c:pt idx="149">
                  <c:v>8.2799999999999994</c:v>
                </c:pt>
                <c:pt idx="150">
                  <c:v>8.26</c:v>
                </c:pt>
                <c:pt idx="151">
                  <c:v>8.23</c:v>
                </c:pt>
                <c:pt idx="152">
                  <c:v>8.19</c:v>
                </c:pt>
                <c:pt idx="153">
                  <c:v>8.18</c:v>
                </c:pt>
                <c:pt idx="154">
                  <c:v>8.19</c:v>
                </c:pt>
                <c:pt idx="155">
                  <c:v>8.24</c:v>
                </c:pt>
                <c:pt idx="156">
                  <c:v>8.2799999999999994</c:v>
                </c:pt>
                <c:pt idx="157">
                  <c:v>8.26</c:v>
                </c:pt>
                <c:pt idx="158">
                  <c:v>8.27</c:v>
                </c:pt>
                <c:pt idx="159">
                  <c:v>8.26</c:v>
                </c:pt>
                <c:pt idx="160">
                  <c:v>8.2799999999999994</c:v>
                </c:pt>
                <c:pt idx="161">
                  <c:v>8.3000000000000007</c:v>
                </c:pt>
                <c:pt idx="162">
                  <c:v>8.33</c:v>
                </c:pt>
                <c:pt idx="163">
                  <c:v>8.36</c:v>
                </c:pt>
                <c:pt idx="164">
                  <c:v>8.3699999999999992</c:v>
                </c:pt>
                <c:pt idx="165">
                  <c:v>8.36</c:v>
                </c:pt>
                <c:pt idx="166">
                  <c:v>8.36</c:v>
                </c:pt>
                <c:pt idx="167">
                  <c:v>8.41</c:v>
                </c:pt>
                <c:pt idx="168">
                  <c:v>8.4600000000000009</c:v>
                </c:pt>
                <c:pt idx="169">
                  <c:v>8.51</c:v>
                </c:pt>
                <c:pt idx="170">
                  <c:v>8.49</c:v>
                </c:pt>
                <c:pt idx="171">
                  <c:v>8.52</c:v>
                </c:pt>
                <c:pt idx="172">
                  <c:v>8.5299999999999994</c:v>
                </c:pt>
                <c:pt idx="173">
                  <c:v>8.56</c:v>
                </c:pt>
                <c:pt idx="174">
                  <c:v>8.56</c:v>
                </c:pt>
                <c:pt idx="175">
                  <c:v>8.57</c:v>
                </c:pt>
                <c:pt idx="176">
                  <c:v>8.57</c:v>
                </c:pt>
                <c:pt idx="177">
                  <c:v>8.5500000000000007</c:v>
                </c:pt>
                <c:pt idx="178">
                  <c:v>8.57</c:v>
                </c:pt>
                <c:pt idx="179">
                  <c:v>8.59</c:v>
                </c:pt>
                <c:pt idx="180">
                  <c:v>8.64</c:v>
                </c:pt>
                <c:pt idx="181">
                  <c:v>8.66</c:v>
                </c:pt>
                <c:pt idx="182">
                  <c:v>8.66</c:v>
                </c:pt>
                <c:pt idx="183">
                  <c:v>8.66</c:v>
                </c:pt>
                <c:pt idx="184">
                  <c:v>8.6999999999999993</c:v>
                </c:pt>
                <c:pt idx="185">
                  <c:v>8.73</c:v>
                </c:pt>
                <c:pt idx="186">
                  <c:v>8.73</c:v>
                </c:pt>
                <c:pt idx="187">
                  <c:v>8.75</c:v>
                </c:pt>
                <c:pt idx="188">
                  <c:v>8.76</c:v>
                </c:pt>
                <c:pt idx="189">
                  <c:v>8.74</c:v>
                </c:pt>
                <c:pt idx="190">
                  <c:v>8.73</c:v>
                </c:pt>
                <c:pt idx="191">
                  <c:v>8.69</c:v>
                </c:pt>
                <c:pt idx="192">
                  <c:v>8.67</c:v>
                </c:pt>
                <c:pt idx="193">
                  <c:v>8.67</c:v>
                </c:pt>
                <c:pt idx="194">
                  <c:v>8.68</c:v>
                </c:pt>
                <c:pt idx="195">
                  <c:v>8.65</c:v>
                </c:pt>
                <c:pt idx="196">
                  <c:v>8.65</c:v>
                </c:pt>
                <c:pt idx="197">
                  <c:v>8.61</c:v>
                </c:pt>
                <c:pt idx="198">
                  <c:v>8.61</c:v>
                </c:pt>
                <c:pt idx="199">
                  <c:v>8.61</c:v>
                </c:pt>
                <c:pt idx="200">
                  <c:v>8.6199999999999992</c:v>
                </c:pt>
                <c:pt idx="201">
                  <c:v>8.64</c:v>
                </c:pt>
                <c:pt idx="202">
                  <c:v>8.66</c:v>
                </c:pt>
                <c:pt idx="203">
                  <c:v>8.67</c:v>
                </c:pt>
                <c:pt idx="204">
                  <c:v>8.67</c:v>
                </c:pt>
                <c:pt idx="205">
                  <c:v>8.65</c:v>
                </c:pt>
                <c:pt idx="206">
                  <c:v>8.64</c:v>
                </c:pt>
                <c:pt idx="207">
                  <c:v>8.68</c:v>
                </c:pt>
                <c:pt idx="208">
                  <c:v>8.67</c:v>
                </c:pt>
                <c:pt idx="209">
                  <c:v>8.65</c:v>
                </c:pt>
                <c:pt idx="210">
                  <c:v>8.64</c:v>
                </c:pt>
                <c:pt idx="211">
                  <c:v>8.65</c:v>
                </c:pt>
                <c:pt idx="212">
                  <c:v>8.6300000000000008</c:v>
                </c:pt>
                <c:pt idx="213">
                  <c:v>8.6</c:v>
                </c:pt>
                <c:pt idx="214">
                  <c:v>8.61</c:v>
                </c:pt>
                <c:pt idx="215">
                  <c:v>8.6199999999999992</c:v>
                </c:pt>
                <c:pt idx="216">
                  <c:v>8.64</c:v>
                </c:pt>
                <c:pt idx="217">
                  <c:v>8.61</c:v>
                </c:pt>
                <c:pt idx="218">
                  <c:v>8.6300000000000008</c:v>
                </c:pt>
                <c:pt idx="219">
                  <c:v>8.65</c:v>
                </c:pt>
                <c:pt idx="220">
                  <c:v>8.66</c:v>
                </c:pt>
                <c:pt idx="221">
                  <c:v>8.69</c:v>
                </c:pt>
                <c:pt idx="222">
                  <c:v>8.74</c:v>
                </c:pt>
                <c:pt idx="223">
                  <c:v>8.76</c:v>
                </c:pt>
                <c:pt idx="224">
                  <c:v>8.77</c:v>
                </c:pt>
                <c:pt idx="225">
                  <c:v>8.7899999999999991</c:v>
                </c:pt>
                <c:pt idx="226">
                  <c:v>8.7799999999999994</c:v>
                </c:pt>
                <c:pt idx="227">
                  <c:v>8.83</c:v>
                </c:pt>
                <c:pt idx="228">
                  <c:v>8.84</c:v>
                </c:pt>
                <c:pt idx="229">
                  <c:v>8.89</c:v>
                </c:pt>
                <c:pt idx="230">
                  <c:v>8.91</c:v>
                </c:pt>
                <c:pt idx="231">
                  <c:v>8.94</c:v>
                </c:pt>
                <c:pt idx="232">
                  <c:v>8.94</c:v>
                </c:pt>
                <c:pt idx="233">
                  <c:v>8.9600000000000009</c:v>
                </c:pt>
                <c:pt idx="234">
                  <c:v>8.94</c:v>
                </c:pt>
                <c:pt idx="235">
                  <c:v>8.98</c:v>
                </c:pt>
                <c:pt idx="236">
                  <c:v>9.0500000000000007</c:v>
                </c:pt>
                <c:pt idx="237">
                  <c:v>9.07</c:v>
                </c:pt>
                <c:pt idx="238">
                  <c:v>9.09</c:v>
                </c:pt>
                <c:pt idx="239">
                  <c:v>9.1199999999999992</c:v>
                </c:pt>
                <c:pt idx="240">
                  <c:v>9.16</c:v>
                </c:pt>
                <c:pt idx="241">
                  <c:v>9.15</c:v>
                </c:pt>
                <c:pt idx="242">
                  <c:v>9.18</c:v>
                </c:pt>
                <c:pt idx="243">
                  <c:v>9.25</c:v>
                </c:pt>
                <c:pt idx="244">
                  <c:v>9.32</c:v>
                </c:pt>
                <c:pt idx="245">
                  <c:v>9.34</c:v>
                </c:pt>
                <c:pt idx="246">
                  <c:v>9.3800000000000008</c:v>
                </c:pt>
                <c:pt idx="247">
                  <c:v>9.43</c:v>
                </c:pt>
                <c:pt idx="248">
                  <c:v>9.48</c:v>
                </c:pt>
                <c:pt idx="249">
                  <c:v>9.4700000000000006</c:v>
                </c:pt>
                <c:pt idx="250">
                  <c:v>9.49</c:v>
                </c:pt>
                <c:pt idx="251">
                  <c:v>9.5399999999999991</c:v>
                </c:pt>
                <c:pt idx="252">
                  <c:v>9.5500000000000007</c:v>
                </c:pt>
                <c:pt idx="253">
                  <c:v>9.5500000000000007</c:v>
                </c:pt>
                <c:pt idx="254">
                  <c:v>9.56</c:v>
                </c:pt>
                <c:pt idx="255">
                  <c:v>9.58</c:v>
                </c:pt>
                <c:pt idx="256">
                  <c:v>9.59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155B-4036-AA08-092206BDBD8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76967952"/>
        <c:axId val="444030032"/>
      </c:scatterChart>
      <c:valAx>
        <c:axId val="376967952"/>
        <c:scaling>
          <c:orientation val="minMax"/>
          <c:max val="2015"/>
          <c:min val="1835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D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44030032"/>
        <c:crosses val="autoZero"/>
        <c:crossBetween val="midCat"/>
        <c:majorUnit val="20"/>
      </c:valAx>
      <c:valAx>
        <c:axId val="444030032"/>
        <c:scaling>
          <c:orientation val="minMax"/>
          <c:max val="10"/>
          <c:min val="7.5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Temperature (</a:t>
                </a:r>
                <a:r>
                  <a:rPr lang="en-US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°C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7696795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v>Medan Temperature Average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xVal>
            <c:numRef>
              <c:f>city_data!$A$2:$A$190</c:f>
              <c:numCache>
                <c:formatCode>General</c:formatCode>
                <c:ptCount val="189"/>
                <c:pt idx="0">
                  <c:v>1825</c:v>
                </c:pt>
                <c:pt idx="1">
                  <c:v>1826</c:v>
                </c:pt>
                <c:pt idx="2">
                  <c:v>1827</c:v>
                </c:pt>
                <c:pt idx="3">
                  <c:v>1828</c:v>
                </c:pt>
                <c:pt idx="4">
                  <c:v>1829</c:v>
                </c:pt>
                <c:pt idx="5">
                  <c:v>1830</c:v>
                </c:pt>
                <c:pt idx="6">
                  <c:v>1831</c:v>
                </c:pt>
                <c:pt idx="7">
                  <c:v>1832</c:v>
                </c:pt>
                <c:pt idx="8">
                  <c:v>1833</c:v>
                </c:pt>
                <c:pt idx="9">
                  <c:v>1834</c:v>
                </c:pt>
                <c:pt idx="10">
                  <c:v>1835</c:v>
                </c:pt>
                <c:pt idx="11">
                  <c:v>1836</c:v>
                </c:pt>
                <c:pt idx="12">
                  <c:v>1837</c:v>
                </c:pt>
                <c:pt idx="13">
                  <c:v>1838</c:v>
                </c:pt>
                <c:pt idx="14">
                  <c:v>1839</c:v>
                </c:pt>
                <c:pt idx="15">
                  <c:v>1840</c:v>
                </c:pt>
                <c:pt idx="16">
                  <c:v>1841</c:v>
                </c:pt>
                <c:pt idx="17">
                  <c:v>1842</c:v>
                </c:pt>
                <c:pt idx="18">
                  <c:v>1843</c:v>
                </c:pt>
                <c:pt idx="19">
                  <c:v>1844</c:v>
                </c:pt>
                <c:pt idx="20">
                  <c:v>1845</c:v>
                </c:pt>
                <c:pt idx="21">
                  <c:v>1846</c:v>
                </c:pt>
                <c:pt idx="22">
                  <c:v>1847</c:v>
                </c:pt>
                <c:pt idx="23">
                  <c:v>1848</c:v>
                </c:pt>
                <c:pt idx="24">
                  <c:v>1849</c:v>
                </c:pt>
                <c:pt idx="25">
                  <c:v>1850</c:v>
                </c:pt>
                <c:pt idx="26">
                  <c:v>1851</c:v>
                </c:pt>
                <c:pt idx="27">
                  <c:v>1852</c:v>
                </c:pt>
                <c:pt idx="28">
                  <c:v>1853</c:v>
                </c:pt>
                <c:pt idx="29">
                  <c:v>1854</c:v>
                </c:pt>
                <c:pt idx="30">
                  <c:v>1855</c:v>
                </c:pt>
                <c:pt idx="31">
                  <c:v>1856</c:v>
                </c:pt>
                <c:pt idx="32">
                  <c:v>1857</c:v>
                </c:pt>
                <c:pt idx="33">
                  <c:v>1858</c:v>
                </c:pt>
                <c:pt idx="34">
                  <c:v>1859</c:v>
                </c:pt>
                <c:pt idx="35">
                  <c:v>1860</c:v>
                </c:pt>
                <c:pt idx="36">
                  <c:v>1861</c:v>
                </c:pt>
                <c:pt idx="37">
                  <c:v>1862</c:v>
                </c:pt>
                <c:pt idx="38">
                  <c:v>1863</c:v>
                </c:pt>
                <c:pt idx="39">
                  <c:v>1864</c:v>
                </c:pt>
                <c:pt idx="40">
                  <c:v>1865</c:v>
                </c:pt>
                <c:pt idx="41">
                  <c:v>1866</c:v>
                </c:pt>
                <c:pt idx="42">
                  <c:v>1867</c:v>
                </c:pt>
                <c:pt idx="43">
                  <c:v>1868</c:v>
                </c:pt>
                <c:pt idx="44">
                  <c:v>1869</c:v>
                </c:pt>
                <c:pt idx="45">
                  <c:v>1870</c:v>
                </c:pt>
                <c:pt idx="46">
                  <c:v>1871</c:v>
                </c:pt>
                <c:pt idx="47">
                  <c:v>1872</c:v>
                </c:pt>
                <c:pt idx="48">
                  <c:v>1873</c:v>
                </c:pt>
                <c:pt idx="49">
                  <c:v>1874</c:v>
                </c:pt>
                <c:pt idx="50">
                  <c:v>1875</c:v>
                </c:pt>
                <c:pt idx="51">
                  <c:v>1876</c:v>
                </c:pt>
                <c:pt idx="52">
                  <c:v>1877</c:v>
                </c:pt>
                <c:pt idx="53">
                  <c:v>1878</c:v>
                </c:pt>
                <c:pt idx="54">
                  <c:v>1879</c:v>
                </c:pt>
                <c:pt idx="55">
                  <c:v>1880</c:v>
                </c:pt>
                <c:pt idx="56">
                  <c:v>1881</c:v>
                </c:pt>
                <c:pt idx="57">
                  <c:v>1882</c:v>
                </c:pt>
                <c:pt idx="58">
                  <c:v>1883</c:v>
                </c:pt>
                <c:pt idx="59">
                  <c:v>1884</c:v>
                </c:pt>
                <c:pt idx="60">
                  <c:v>1885</c:v>
                </c:pt>
                <c:pt idx="61">
                  <c:v>1886</c:v>
                </c:pt>
                <c:pt idx="62">
                  <c:v>1887</c:v>
                </c:pt>
                <c:pt idx="63">
                  <c:v>1888</c:v>
                </c:pt>
                <c:pt idx="64">
                  <c:v>1889</c:v>
                </c:pt>
                <c:pt idx="65">
                  <c:v>1890</c:v>
                </c:pt>
                <c:pt idx="66">
                  <c:v>1891</c:v>
                </c:pt>
                <c:pt idx="67">
                  <c:v>1892</c:v>
                </c:pt>
                <c:pt idx="68">
                  <c:v>1893</c:v>
                </c:pt>
                <c:pt idx="69">
                  <c:v>1894</c:v>
                </c:pt>
                <c:pt idx="70">
                  <c:v>1895</c:v>
                </c:pt>
                <c:pt idx="71">
                  <c:v>1896</c:v>
                </c:pt>
                <c:pt idx="72">
                  <c:v>1897</c:v>
                </c:pt>
                <c:pt idx="73">
                  <c:v>1898</c:v>
                </c:pt>
                <c:pt idx="74">
                  <c:v>1899</c:v>
                </c:pt>
                <c:pt idx="75">
                  <c:v>1900</c:v>
                </c:pt>
                <c:pt idx="76">
                  <c:v>1901</c:v>
                </c:pt>
                <c:pt idx="77">
                  <c:v>1902</c:v>
                </c:pt>
                <c:pt idx="78">
                  <c:v>1903</c:v>
                </c:pt>
                <c:pt idx="79">
                  <c:v>1904</c:v>
                </c:pt>
                <c:pt idx="80">
                  <c:v>1905</c:v>
                </c:pt>
                <c:pt idx="81">
                  <c:v>1906</c:v>
                </c:pt>
                <c:pt idx="82">
                  <c:v>1907</c:v>
                </c:pt>
                <c:pt idx="83">
                  <c:v>1908</c:v>
                </c:pt>
                <c:pt idx="84">
                  <c:v>1909</c:v>
                </c:pt>
                <c:pt idx="85">
                  <c:v>1910</c:v>
                </c:pt>
                <c:pt idx="86">
                  <c:v>1911</c:v>
                </c:pt>
                <c:pt idx="87">
                  <c:v>1912</c:v>
                </c:pt>
                <c:pt idx="88">
                  <c:v>1913</c:v>
                </c:pt>
                <c:pt idx="89">
                  <c:v>1914</c:v>
                </c:pt>
                <c:pt idx="90">
                  <c:v>1915</c:v>
                </c:pt>
                <c:pt idx="91">
                  <c:v>1916</c:v>
                </c:pt>
                <c:pt idx="92">
                  <c:v>1917</c:v>
                </c:pt>
                <c:pt idx="93">
                  <c:v>1918</c:v>
                </c:pt>
                <c:pt idx="94">
                  <c:v>1919</c:v>
                </c:pt>
                <c:pt idx="95">
                  <c:v>1920</c:v>
                </c:pt>
                <c:pt idx="96">
                  <c:v>1921</c:v>
                </c:pt>
                <c:pt idx="97">
                  <c:v>1922</c:v>
                </c:pt>
                <c:pt idx="98">
                  <c:v>1923</c:v>
                </c:pt>
                <c:pt idx="99">
                  <c:v>1924</c:v>
                </c:pt>
                <c:pt idx="100">
                  <c:v>1925</c:v>
                </c:pt>
                <c:pt idx="101">
                  <c:v>1926</c:v>
                </c:pt>
                <c:pt idx="102">
                  <c:v>1927</c:v>
                </c:pt>
                <c:pt idx="103">
                  <c:v>1928</c:v>
                </c:pt>
                <c:pt idx="104">
                  <c:v>1929</c:v>
                </c:pt>
                <c:pt idx="105">
                  <c:v>1930</c:v>
                </c:pt>
                <c:pt idx="106">
                  <c:v>1931</c:v>
                </c:pt>
                <c:pt idx="107">
                  <c:v>1932</c:v>
                </c:pt>
                <c:pt idx="108">
                  <c:v>1933</c:v>
                </c:pt>
                <c:pt idx="109">
                  <c:v>1934</c:v>
                </c:pt>
                <c:pt idx="110">
                  <c:v>1935</c:v>
                </c:pt>
                <c:pt idx="111">
                  <c:v>1936</c:v>
                </c:pt>
                <c:pt idx="112">
                  <c:v>1937</c:v>
                </c:pt>
                <c:pt idx="113">
                  <c:v>1938</c:v>
                </c:pt>
                <c:pt idx="114">
                  <c:v>1939</c:v>
                </c:pt>
                <c:pt idx="115">
                  <c:v>1940</c:v>
                </c:pt>
                <c:pt idx="116">
                  <c:v>1941</c:v>
                </c:pt>
                <c:pt idx="117">
                  <c:v>1942</c:v>
                </c:pt>
                <c:pt idx="118">
                  <c:v>1943</c:v>
                </c:pt>
                <c:pt idx="119">
                  <c:v>1944</c:v>
                </c:pt>
                <c:pt idx="120">
                  <c:v>1945</c:v>
                </c:pt>
                <c:pt idx="121">
                  <c:v>1946</c:v>
                </c:pt>
                <c:pt idx="122">
                  <c:v>1947</c:v>
                </c:pt>
                <c:pt idx="123">
                  <c:v>1948</c:v>
                </c:pt>
                <c:pt idx="124">
                  <c:v>1949</c:v>
                </c:pt>
                <c:pt idx="125">
                  <c:v>1950</c:v>
                </c:pt>
                <c:pt idx="126">
                  <c:v>1951</c:v>
                </c:pt>
                <c:pt idx="127">
                  <c:v>1952</c:v>
                </c:pt>
                <c:pt idx="128">
                  <c:v>1953</c:v>
                </c:pt>
                <c:pt idx="129">
                  <c:v>1954</c:v>
                </c:pt>
                <c:pt idx="130">
                  <c:v>1955</c:v>
                </c:pt>
                <c:pt idx="131">
                  <c:v>1956</c:v>
                </c:pt>
                <c:pt idx="132">
                  <c:v>1957</c:v>
                </c:pt>
                <c:pt idx="133">
                  <c:v>1958</c:v>
                </c:pt>
                <c:pt idx="134">
                  <c:v>1959</c:v>
                </c:pt>
                <c:pt idx="135">
                  <c:v>1960</c:v>
                </c:pt>
                <c:pt idx="136">
                  <c:v>1961</c:v>
                </c:pt>
                <c:pt idx="137">
                  <c:v>1962</c:v>
                </c:pt>
                <c:pt idx="138">
                  <c:v>1963</c:v>
                </c:pt>
                <c:pt idx="139">
                  <c:v>1964</c:v>
                </c:pt>
                <c:pt idx="140">
                  <c:v>1965</c:v>
                </c:pt>
                <c:pt idx="141">
                  <c:v>1966</c:v>
                </c:pt>
                <c:pt idx="142">
                  <c:v>1967</c:v>
                </c:pt>
                <c:pt idx="143">
                  <c:v>1968</c:v>
                </c:pt>
                <c:pt idx="144">
                  <c:v>1969</c:v>
                </c:pt>
                <c:pt idx="145">
                  <c:v>1970</c:v>
                </c:pt>
                <c:pt idx="146">
                  <c:v>1971</c:v>
                </c:pt>
                <c:pt idx="147">
                  <c:v>1972</c:v>
                </c:pt>
                <c:pt idx="148">
                  <c:v>1973</c:v>
                </c:pt>
                <c:pt idx="149">
                  <c:v>1974</c:v>
                </c:pt>
                <c:pt idx="150">
                  <c:v>1975</c:v>
                </c:pt>
                <c:pt idx="151">
                  <c:v>1976</c:v>
                </c:pt>
                <c:pt idx="152">
                  <c:v>1977</c:v>
                </c:pt>
                <c:pt idx="153">
                  <c:v>1978</c:v>
                </c:pt>
                <c:pt idx="154">
                  <c:v>1979</c:v>
                </c:pt>
                <c:pt idx="155">
                  <c:v>1980</c:v>
                </c:pt>
                <c:pt idx="156">
                  <c:v>1981</c:v>
                </c:pt>
                <c:pt idx="157">
                  <c:v>1982</c:v>
                </c:pt>
                <c:pt idx="158">
                  <c:v>1983</c:v>
                </c:pt>
                <c:pt idx="159">
                  <c:v>1984</c:v>
                </c:pt>
                <c:pt idx="160">
                  <c:v>1985</c:v>
                </c:pt>
                <c:pt idx="161">
                  <c:v>1986</c:v>
                </c:pt>
                <c:pt idx="162">
                  <c:v>1987</c:v>
                </c:pt>
                <c:pt idx="163">
                  <c:v>1988</c:v>
                </c:pt>
                <c:pt idx="164">
                  <c:v>1989</c:v>
                </c:pt>
                <c:pt idx="165">
                  <c:v>1990</c:v>
                </c:pt>
                <c:pt idx="166">
                  <c:v>1991</c:v>
                </c:pt>
                <c:pt idx="167">
                  <c:v>1992</c:v>
                </c:pt>
                <c:pt idx="168">
                  <c:v>1993</c:v>
                </c:pt>
                <c:pt idx="169">
                  <c:v>1994</c:v>
                </c:pt>
                <c:pt idx="170">
                  <c:v>1995</c:v>
                </c:pt>
                <c:pt idx="171">
                  <c:v>1996</c:v>
                </c:pt>
                <c:pt idx="172">
                  <c:v>1997</c:v>
                </c:pt>
                <c:pt idx="173">
                  <c:v>1998</c:v>
                </c:pt>
                <c:pt idx="174">
                  <c:v>1999</c:v>
                </c:pt>
                <c:pt idx="175">
                  <c:v>2000</c:v>
                </c:pt>
                <c:pt idx="176">
                  <c:v>2001</c:v>
                </c:pt>
                <c:pt idx="177">
                  <c:v>2002</c:v>
                </c:pt>
                <c:pt idx="178">
                  <c:v>2003</c:v>
                </c:pt>
                <c:pt idx="179">
                  <c:v>2004</c:v>
                </c:pt>
                <c:pt idx="180">
                  <c:v>2005</c:v>
                </c:pt>
                <c:pt idx="181">
                  <c:v>2006</c:v>
                </c:pt>
                <c:pt idx="182">
                  <c:v>2007</c:v>
                </c:pt>
                <c:pt idx="183">
                  <c:v>2008</c:v>
                </c:pt>
                <c:pt idx="184">
                  <c:v>2009</c:v>
                </c:pt>
                <c:pt idx="185">
                  <c:v>2010</c:v>
                </c:pt>
                <c:pt idx="186">
                  <c:v>2011</c:v>
                </c:pt>
                <c:pt idx="187">
                  <c:v>2012</c:v>
                </c:pt>
                <c:pt idx="188">
                  <c:v>2013</c:v>
                </c:pt>
              </c:numCache>
            </c:numRef>
          </c:xVal>
          <c:yVal>
            <c:numRef>
              <c:f>city_data!$C$11:$C$190</c:f>
              <c:numCache>
                <c:formatCode>General</c:formatCode>
                <c:ptCount val="180"/>
                <c:pt idx="0" formatCode="0.00">
                  <c:v>26.41</c:v>
                </c:pt>
                <c:pt idx="5" formatCode="0.00">
                  <c:v>25.87</c:v>
                </c:pt>
                <c:pt idx="6" formatCode="0.00">
                  <c:v>25.91</c:v>
                </c:pt>
                <c:pt idx="7" formatCode="0.00">
                  <c:v>25.99</c:v>
                </c:pt>
                <c:pt idx="8" formatCode="0.00">
                  <c:v>26.02</c:v>
                </c:pt>
                <c:pt idx="9" formatCode="0.00">
                  <c:v>26.05</c:v>
                </c:pt>
                <c:pt idx="10" formatCode="0.00">
                  <c:v>26</c:v>
                </c:pt>
                <c:pt idx="11" formatCode="0.00">
                  <c:v>25.94</c:v>
                </c:pt>
                <c:pt idx="12" formatCode="0.00">
                  <c:v>25.99</c:v>
                </c:pt>
                <c:pt idx="13" formatCode="0.00">
                  <c:v>25.97</c:v>
                </c:pt>
                <c:pt idx="14" formatCode="0.00">
                  <c:v>25.96</c:v>
                </c:pt>
                <c:pt idx="15" formatCode="0.00">
                  <c:v>25.97</c:v>
                </c:pt>
                <c:pt idx="16" formatCode="0.00">
                  <c:v>25.97</c:v>
                </c:pt>
                <c:pt idx="17" formatCode="0.00">
                  <c:v>25.97</c:v>
                </c:pt>
                <c:pt idx="18" formatCode="0.00">
                  <c:v>25.95</c:v>
                </c:pt>
                <c:pt idx="19" formatCode="0.00">
                  <c:v>25.95</c:v>
                </c:pt>
                <c:pt idx="20" formatCode="0.00">
                  <c:v>25.98</c:v>
                </c:pt>
                <c:pt idx="21" formatCode="0.00">
                  <c:v>26.03</c:v>
                </c:pt>
                <c:pt idx="22" formatCode="0.00">
                  <c:v>26.01</c:v>
                </c:pt>
                <c:pt idx="23" formatCode="0.00">
                  <c:v>26.04</c:v>
                </c:pt>
                <c:pt idx="24" formatCode="0.00">
                  <c:v>26.07</c:v>
                </c:pt>
                <c:pt idx="25" formatCode="0.00">
                  <c:v>26.1</c:v>
                </c:pt>
                <c:pt idx="26" formatCode="0.00">
                  <c:v>26.09</c:v>
                </c:pt>
                <c:pt idx="27" formatCode="0.00">
                  <c:v>26.07</c:v>
                </c:pt>
                <c:pt idx="28" formatCode="0.00">
                  <c:v>26.07</c:v>
                </c:pt>
                <c:pt idx="29" formatCode="0.00">
                  <c:v>26.06</c:v>
                </c:pt>
                <c:pt idx="30" formatCode="0.00">
                  <c:v>26.05</c:v>
                </c:pt>
                <c:pt idx="31" formatCode="0.00">
                  <c:v>26.07</c:v>
                </c:pt>
                <c:pt idx="32" formatCode="0.00">
                  <c:v>26.08</c:v>
                </c:pt>
                <c:pt idx="33" formatCode="0.00">
                  <c:v>26.08</c:v>
                </c:pt>
                <c:pt idx="34" formatCode="0.00">
                  <c:v>26.06</c:v>
                </c:pt>
                <c:pt idx="35" formatCode="0.00">
                  <c:v>26.02</c:v>
                </c:pt>
                <c:pt idx="36" formatCode="0.00">
                  <c:v>25.98</c:v>
                </c:pt>
                <c:pt idx="37" formatCode="0.00">
                  <c:v>25.97</c:v>
                </c:pt>
                <c:pt idx="38" formatCode="0.00">
                  <c:v>25.99</c:v>
                </c:pt>
                <c:pt idx="39" formatCode="0.00">
                  <c:v>26.02</c:v>
                </c:pt>
                <c:pt idx="40" formatCode="0.00">
                  <c:v>26.04</c:v>
                </c:pt>
                <c:pt idx="41" formatCode="0.00">
                  <c:v>25.98</c:v>
                </c:pt>
                <c:pt idx="42" formatCode="0.00">
                  <c:v>25.93</c:v>
                </c:pt>
                <c:pt idx="43" formatCode="0.00">
                  <c:v>25.94</c:v>
                </c:pt>
                <c:pt idx="44" formatCode="0.00">
                  <c:v>25.99</c:v>
                </c:pt>
                <c:pt idx="45" formatCode="0.00">
                  <c:v>26.01</c:v>
                </c:pt>
                <c:pt idx="46" formatCode="0.00">
                  <c:v>26.08</c:v>
                </c:pt>
                <c:pt idx="47" formatCode="0.00">
                  <c:v>26.16</c:v>
                </c:pt>
                <c:pt idx="48" formatCode="0.00">
                  <c:v>26.16</c:v>
                </c:pt>
                <c:pt idx="49" formatCode="0.00">
                  <c:v>26.12</c:v>
                </c:pt>
                <c:pt idx="50" formatCode="0.00">
                  <c:v>26.12</c:v>
                </c:pt>
                <c:pt idx="51" formatCode="0.00">
                  <c:v>26.19</c:v>
                </c:pt>
                <c:pt idx="52" formatCode="0.00">
                  <c:v>26.24</c:v>
                </c:pt>
                <c:pt idx="53" formatCode="0.00">
                  <c:v>26.2</c:v>
                </c:pt>
                <c:pt idx="54" formatCode="0.00">
                  <c:v>26.17</c:v>
                </c:pt>
                <c:pt idx="55" formatCode="0.00">
                  <c:v>26.22</c:v>
                </c:pt>
                <c:pt idx="56" formatCode="0.00">
                  <c:v>26.2</c:v>
                </c:pt>
                <c:pt idx="57" formatCode="0.00">
                  <c:v>26.16</c:v>
                </c:pt>
                <c:pt idx="58" formatCode="0.00">
                  <c:v>26.15</c:v>
                </c:pt>
                <c:pt idx="59" formatCode="0.00">
                  <c:v>26.13</c:v>
                </c:pt>
                <c:pt idx="60" formatCode="0.00">
                  <c:v>26.14</c:v>
                </c:pt>
                <c:pt idx="61" formatCode="0.00">
                  <c:v>26.12</c:v>
                </c:pt>
                <c:pt idx="62" formatCode="0.00">
                  <c:v>26.15</c:v>
                </c:pt>
                <c:pt idx="63" formatCode="0.00">
                  <c:v>26.22</c:v>
                </c:pt>
                <c:pt idx="64" formatCode="0.00">
                  <c:v>26.21</c:v>
                </c:pt>
                <c:pt idx="65" formatCode="0.00">
                  <c:v>26.17</c:v>
                </c:pt>
                <c:pt idx="66" formatCode="0.00">
                  <c:v>26.24</c:v>
                </c:pt>
                <c:pt idx="67" formatCode="0.00">
                  <c:v>26.26</c:v>
                </c:pt>
                <c:pt idx="68" formatCode="0.00">
                  <c:v>26.27</c:v>
                </c:pt>
                <c:pt idx="69" formatCode="0.00">
                  <c:v>26.31</c:v>
                </c:pt>
                <c:pt idx="70" formatCode="0.00">
                  <c:v>26.29</c:v>
                </c:pt>
                <c:pt idx="71" formatCode="0.00">
                  <c:v>26.31</c:v>
                </c:pt>
                <c:pt idx="72" formatCode="0.00">
                  <c:v>26.27</c:v>
                </c:pt>
                <c:pt idx="73" formatCode="0.00">
                  <c:v>26.23</c:v>
                </c:pt>
                <c:pt idx="74" formatCode="0.00">
                  <c:v>26.24</c:v>
                </c:pt>
                <c:pt idx="75" formatCode="0.00">
                  <c:v>26.26</c:v>
                </c:pt>
                <c:pt idx="76" formatCode="0.00">
                  <c:v>26.2</c:v>
                </c:pt>
                <c:pt idx="77" formatCode="0.00">
                  <c:v>26.18</c:v>
                </c:pt>
                <c:pt idx="78" formatCode="0.00">
                  <c:v>26.2</c:v>
                </c:pt>
                <c:pt idx="79" formatCode="0.00">
                  <c:v>26.2</c:v>
                </c:pt>
                <c:pt idx="80" formatCode="0.00">
                  <c:v>26.27</c:v>
                </c:pt>
                <c:pt idx="81" formatCode="0.00">
                  <c:v>26.3</c:v>
                </c:pt>
                <c:pt idx="82" formatCode="0.00">
                  <c:v>26.31</c:v>
                </c:pt>
                <c:pt idx="83" formatCode="0.00">
                  <c:v>26.29</c:v>
                </c:pt>
                <c:pt idx="84" formatCode="0.00">
                  <c:v>26.29</c:v>
                </c:pt>
                <c:pt idx="85" formatCode="0.00">
                  <c:v>26.31</c:v>
                </c:pt>
                <c:pt idx="86" formatCode="0.00">
                  <c:v>26.34</c:v>
                </c:pt>
                <c:pt idx="87" formatCode="0.00">
                  <c:v>26.34</c:v>
                </c:pt>
                <c:pt idx="88" formatCode="0.00">
                  <c:v>26.33</c:v>
                </c:pt>
                <c:pt idx="89" formatCode="0.00">
                  <c:v>26.34</c:v>
                </c:pt>
                <c:pt idx="90" formatCode="0.00">
                  <c:v>26.31</c:v>
                </c:pt>
                <c:pt idx="91" formatCode="0.00">
                  <c:v>26.26</c:v>
                </c:pt>
                <c:pt idx="92" formatCode="0.00">
                  <c:v>26.3</c:v>
                </c:pt>
                <c:pt idx="93" formatCode="0.00">
                  <c:v>26.35</c:v>
                </c:pt>
                <c:pt idx="94" formatCode="0.00">
                  <c:v>26.38</c:v>
                </c:pt>
                <c:pt idx="95" formatCode="0.00">
                  <c:v>26.38</c:v>
                </c:pt>
                <c:pt idx="96" formatCode="0.00">
                  <c:v>26.4</c:v>
                </c:pt>
                <c:pt idx="97" formatCode="0.00">
                  <c:v>26.46</c:v>
                </c:pt>
                <c:pt idx="98" formatCode="0.00">
                  <c:v>26.49</c:v>
                </c:pt>
                <c:pt idx="99" formatCode="0.00">
                  <c:v>26.51</c:v>
                </c:pt>
                <c:pt idx="100" formatCode="0.00">
                  <c:v>26.51</c:v>
                </c:pt>
                <c:pt idx="101" formatCode="0.00">
                  <c:v>26.56</c:v>
                </c:pt>
                <c:pt idx="102" formatCode="0.00">
                  <c:v>26.56</c:v>
                </c:pt>
                <c:pt idx="103" formatCode="0.00">
                  <c:v>26.58</c:v>
                </c:pt>
                <c:pt idx="104" formatCode="0.00">
                  <c:v>26.6</c:v>
                </c:pt>
                <c:pt idx="105" formatCode="0.00">
                  <c:v>26.6</c:v>
                </c:pt>
                <c:pt idx="106" formatCode="0.00">
                  <c:v>26.63</c:v>
                </c:pt>
                <c:pt idx="107" formatCode="0.00">
                  <c:v>26.67</c:v>
                </c:pt>
                <c:pt idx="108" formatCode="0.00">
                  <c:v>26.7</c:v>
                </c:pt>
                <c:pt idx="109" formatCode="0.00">
                  <c:v>26.7</c:v>
                </c:pt>
                <c:pt idx="110" formatCode="0.00">
                  <c:v>26.75</c:v>
                </c:pt>
                <c:pt idx="111" formatCode="0.00">
                  <c:v>26.76</c:v>
                </c:pt>
                <c:pt idx="112" formatCode="0.00">
                  <c:v>26.77</c:v>
                </c:pt>
                <c:pt idx="113" formatCode="0.00">
                  <c:v>26.77</c:v>
                </c:pt>
                <c:pt idx="114" formatCode="0.00">
                  <c:v>26.78</c:v>
                </c:pt>
                <c:pt idx="115" formatCode="0.00">
                  <c:v>26.78</c:v>
                </c:pt>
                <c:pt idx="116" formatCode="0.00">
                  <c:v>26.73</c:v>
                </c:pt>
                <c:pt idx="117" formatCode="0.00">
                  <c:v>26.68</c:v>
                </c:pt>
                <c:pt idx="118" formatCode="0.00">
                  <c:v>26.69</c:v>
                </c:pt>
                <c:pt idx="119" formatCode="0.00">
                  <c:v>26.71</c:v>
                </c:pt>
                <c:pt idx="120" formatCode="0.00">
                  <c:v>26.71</c:v>
                </c:pt>
                <c:pt idx="121" formatCode="0.00">
                  <c:v>26.69</c:v>
                </c:pt>
                <c:pt idx="122" formatCode="0.00">
                  <c:v>26.67</c:v>
                </c:pt>
                <c:pt idx="123" formatCode="0.00">
                  <c:v>26.68</c:v>
                </c:pt>
                <c:pt idx="124" formatCode="0.00">
                  <c:v>26.69</c:v>
                </c:pt>
                <c:pt idx="125" formatCode="0.00">
                  <c:v>26.73</c:v>
                </c:pt>
                <c:pt idx="126" formatCode="0.00">
                  <c:v>26.76</c:v>
                </c:pt>
                <c:pt idx="127" formatCode="0.00">
                  <c:v>26.76</c:v>
                </c:pt>
                <c:pt idx="128" formatCode="0.00">
                  <c:v>26.73</c:v>
                </c:pt>
                <c:pt idx="129" formatCode="0.00">
                  <c:v>26.74</c:v>
                </c:pt>
                <c:pt idx="130" formatCode="0.00">
                  <c:v>26.74</c:v>
                </c:pt>
                <c:pt idx="131" formatCode="0.00">
                  <c:v>26.73</c:v>
                </c:pt>
                <c:pt idx="132" formatCode="0.00">
                  <c:v>26.76</c:v>
                </c:pt>
                <c:pt idx="133" formatCode="0.00">
                  <c:v>26.75</c:v>
                </c:pt>
                <c:pt idx="134" formatCode="0.00">
                  <c:v>26.74</c:v>
                </c:pt>
                <c:pt idx="135" formatCode="0.00">
                  <c:v>26.77</c:v>
                </c:pt>
                <c:pt idx="136" formatCode="0.00">
                  <c:v>26.79</c:v>
                </c:pt>
                <c:pt idx="137" formatCode="0.00">
                  <c:v>26.78</c:v>
                </c:pt>
                <c:pt idx="138" formatCode="0.00">
                  <c:v>26.79</c:v>
                </c:pt>
                <c:pt idx="139" formatCode="0.00">
                  <c:v>26.81</c:v>
                </c:pt>
                <c:pt idx="140" formatCode="0.00">
                  <c:v>26.8</c:v>
                </c:pt>
                <c:pt idx="141" formatCode="0.00">
                  <c:v>26.8</c:v>
                </c:pt>
                <c:pt idx="142" formatCode="0.00">
                  <c:v>26.78</c:v>
                </c:pt>
                <c:pt idx="143" formatCode="0.00">
                  <c:v>26.81</c:v>
                </c:pt>
                <c:pt idx="144" formatCode="0.00">
                  <c:v>26.84</c:v>
                </c:pt>
                <c:pt idx="145" formatCode="0.00">
                  <c:v>26.83</c:v>
                </c:pt>
                <c:pt idx="146" formatCode="0.00">
                  <c:v>26.82</c:v>
                </c:pt>
                <c:pt idx="147" formatCode="0.00">
                  <c:v>26.85</c:v>
                </c:pt>
                <c:pt idx="148" formatCode="0.00">
                  <c:v>26.84</c:v>
                </c:pt>
                <c:pt idx="149" formatCode="0.00">
                  <c:v>26.85</c:v>
                </c:pt>
                <c:pt idx="150" formatCode="0.00">
                  <c:v>26.85</c:v>
                </c:pt>
                <c:pt idx="151" formatCode="0.00">
                  <c:v>26.87</c:v>
                </c:pt>
                <c:pt idx="152" formatCode="0.00">
                  <c:v>26.91</c:v>
                </c:pt>
                <c:pt idx="153" formatCode="0.00">
                  <c:v>26.94</c:v>
                </c:pt>
                <c:pt idx="154" formatCode="0.00">
                  <c:v>26.95</c:v>
                </c:pt>
                <c:pt idx="155" formatCode="0.00">
                  <c:v>26.93</c:v>
                </c:pt>
                <c:pt idx="156" formatCode="0.00">
                  <c:v>26.95</c:v>
                </c:pt>
                <c:pt idx="157" formatCode="0.00">
                  <c:v>26.96</c:v>
                </c:pt>
                <c:pt idx="158" formatCode="0.00">
                  <c:v>26.98</c:v>
                </c:pt>
                <c:pt idx="159" formatCode="0.00">
                  <c:v>26.96</c:v>
                </c:pt>
                <c:pt idx="160" formatCode="0.00">
                  <c:v>27</c:v>
                </c:pt>
                <c:pt idx="161" formatCode="0.00">
                  <c:v>27.03</c:v>
                </c:pt>
                <c:pt idx="162" formatCode="0.00">
                  <c:v>27.03</c:v>
                </c:pt>
                <c:pt idx="163" formatCode="0.00">
                  <c:v>27.02</c:v>
                </c:pt>
                <c:pt idx="164" formatCode="0.00">
                  <c:v>27.09</c:v>
                </c:pt>
                <c:pt idx="165" formatCode="0.00">
                  <c:v>27.08</c:v>
                </c:pt>
                <c:pt idx="166" formatCode="0.00">
                  <c:v>27.08</c:v>
                </c:pt>
                <c:pt idx="167" formatCode="0.00">
                  <c:v>27.11</c:v>
                </c:pt>
                <c:pt idx="168" formatCode="0.00">
                  <c:v>27.16</c:v>
                </c:pt>
                <c:pt idx="169" formatCode="0.00">
                  <c:v>27.2</c:v>
                </c:pt>
                <c:pt idx="170" formatCode="0.00">
                  <c:v>27.23</c:v>
                </c:pt>
                <c:pt idx="171" formatCode="0.00">
                  <c:v>27.27</c:v>
                </c:pt>
                <c:pt idx="172" formatCode="0.00">
                  <c:v>27.29</c:v>
                </c:pt>
                <c:pt idx="173" formatCode="0.00">
                  <c:v>27.28</c:v>
                </c:pt>
                <c:pt idx="174" formatCode="0.00">
                  <c:v>27.21</c:v>
                </c:pt>
                <c:pt idx="175" formatCode="0.00">
                  <c:v>27.26</c:v>
                </c:pt>
                <c:pt idx="176" formatCode="0.00">
                  <c:v>27.32</c:v>
                </c:pt>
                <c:pt idx="177" formatCode="0.00">
                  <c:v>27.31</c:v>
                </c:pt>
                <c:pt idx="178" formatCode="0.00">
                  <c:v>27.3</c:v>
                </c:pt>
                <c:pt idx="179" formatCode="0.00">
                  <c:v>27.3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0-D07E-4F89-8F0F-3723761E04A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856843376"/>
        <c:axId val="1219746384"/>
      </c:scatterChart>
      <c:valAx>
        <c:axId val="856843376"/>
        <c:scaling>
          <c:orientation val="minMax"/>
          <c:min val="1835"/>
        </c:scaling>
        <c:delete val="0"/>
        <c:axPos val="b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D"/>
                  <a:t>Year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19746384"/>
        <c:crosses val="autoZero"/>
        <c:crossBetween val="midCat"/>
      </c:valAx>
      <c:valAx>
        <c:axId val="1219746384"/>
        <c:scaling>
          <c:orientation val="minMax"/>
          <c:min val="25.5"/>
        </c:scaling>
        <c:delete val="0"/>
        <c:axPos val="l"/>
        <c:majorGridlines>
          <c:spPr>
            <a:ln w="9525" cap="flat" cmpd="sng" algn="ctr">
              <a:noFill/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ID"/>
                  <a:t>Temperature</a:t>
                </a:r>
                <a:r>
                  <a:rPr lang="en-ID" baseline="0"/>
                  <a:t> (</a:t>
                </a:r>
                <a:r>
                  <a:rPr lang="en-ID" baseline="0"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°C)</a:t>
                </a:r>
                <a:endParaRPr lang="en-ID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856843376"/>
        <c:crosses val="autoZero"/>
        <c:crossBetween val="midCat"/>
        <c:majorUnit val="0.5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</TotalTime>
  <Pages>3</Pages>
  <Words>297</Words>
  <Characters>169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q Mutyara</dc:creator>
  <cp:keywords/>
  <dc:description/>
  <cp:lastModifiedBy>Ariq Mutyara</cp:lastModifiedBy>
  <cp:revision>6</cp:revision>
  <dcterms:created xsi:type="dcterms:W3CDTF">2020-04-08T01:40:00Z</dcterms:created>
  <dcterms:modified xsi:type="dcterms:W3CDTF">2020-04-09T10:59:00Z</dcterms:modified>
</cp:coreProperties>
</file>